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25EAE" w14:textId="77777777" w:rsidR="00023828" w:rsidRDefault="00023828">
      <w:pPr>
        <w:rPr>
          <w:rFonts w:ascii="Times New Roman" w:hAnsi="Times New Roman" w:cs="Times New Roman"/>
        </w:rPr>
      </w:pPr>
    </w:p>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14:paraId="1296EAE4" w14:textId="77777777" w:rsidR="00A82959" w:rsidRPr="00067822" w:rsidRDefault="00A82959">
          <w:pPr>
            <w:rPr>
              <w:rFonts w:ascii="Times New Roman" w:hAnsi="Times New Roman" w:cs="Times New Roman"/>
            </w:rPr>
          </w:pPr>
        </w:p>
        <w:p w14:paraId="42BDF0B7" w14:textId="77777777"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02E55D61" wp14:editId="343BF5D5">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AE3FD" w14:textId="77777777" w:rsidR="003D6636" w:rsidRDefault="00E317D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D6636">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9C94A43" w14:textId="77777777" w:rsidR="003D6636" w:rsidRDefault="003D6636">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A32AEA6" w14:textId="77777777" w:rsidR="003D6636" w:rsidRDefault="003D6636">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E55D61"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14:paraId="41BAE3FD" w14:textId="77777777" w:rsidR="003D6636" w:rsidRDefault="00E317D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D6636">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9C94A43" w14:textId="77777777" w:rsidR="003D6636" w:rsidRDefault="003D6636">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7A32AEA6" w14:textId="77777777" w:rsidR="003D6636" w:rsidRDefault="003D6636">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B52AA92" wp14:editId="2D668A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43F63B53" w14:textId="77777777" w:rsidR="003D6636" w:rsidRDefault="003D6636"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B52AA92"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43F63B53" w14:textId="77777777" w:rsidR="003D6636" w:rsidRDefault="003D6636"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14:paraId="0BC865B0" w14:textId="77777777" w:rsidR="005367F3" w:rsidRPr="00067822" w:rsidRDefault="005367F3" w:rsidP="005367F3">
      <w:pPr>
        <w:rPr>
          <w:rFonts w:ascii="Times New Roman" w:eastAsia="Times New Roman" w:hAnsi="Times New Roman" w:cs="Times New Roman"/>
          <w:b/>
          <w:bCs/>
          <w:sz w:val="24"/>
          <w:szCs w:val="24"/>
          <w:shd w:val="clear" w:color="auto" w:fill="FFFFFF"/>
        </w:rPr>
      </w:pPr>
    </w:p>
    <w:p w14:paraId="698775CA"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p>
    <w:p w14:paraId="0CBEB428"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60"/>
        <w:gridCol w:w="260"/>
      </w:tblGrid>
      <w:tr w:rsidR="00690E15" w:rsidRPr="00690E15" w14:paraId="2B593AA7" w14:textId="77777777" w:rsidTr="00690E15">
        <w:trPr>
          <w:trHeight w:val="460"/>
        </w:trPr>
        <w:tc>
          <w:tcPr>
            <w:tcW w:w="0" w:type="auto"/>
            <w:tcMar>
              <w:top w:w="100" w:type="dxa"/>
              <w:left w:w="100" w:type="dxa"/>
              <w:bottom w:w="100" w:type="dxa"/>
              <w:right w:w="100" w:type="dxa"/>
            </w:tcMar>
            <w:hideMark/>
          </w:tcPr>
          <w:p w14:paraId="0B1219FB"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507B758B"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tc>
      </w:tr>
      <w:tr w:rsidR="00690E15" w:rsidRPr="00690E15" w14:paraId="59CBA6E5" w14:textId="77777777" w:rsidTr="00690E15">
        <w:trPr>
          <w:trHeight w:val="200"/>
        </w:trPr>
        <w:tc>
          <w:tcPr>
            <w:tcW w:w="0" w:type="auto"/>
            <w:tcMar>
              <w:top w:w="100" w:type="dxa"/>
              <w:left w:w="100" w:type="dxa"/>
              <w:bottom w:w="100" w:type="dxa"/>
              <w:right w:w="100" w:type="dxa"/>
            </w:tcMar>
            <w:hideMark/>
          </w:tcPr>
          <w:p w14:paraId="192BD463"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417FAAE3"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tc>
      </w:tr>
    </w:tbl>
    <w:p w14:paraId="74CE96A0"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3475667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b/>
          <w:bCs/>
          <w:color w:val="000000"/>
          <w:sz w:val="24"/>
          <w:szCs w:val="24"/>
          <w:shd w:val="clear" w:color="auto" w:fill="FFFFFF"/>
        </w:rPr>
        <w:t xml:space="preserve"> </w:t>
      </w:r>
    </w:p>
    <w:p w14:paraId="16E9DF0B"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251E78B9" w14:textId="77777777" w:rsidR="00690E15" w:rsidRPr="00690E15" w:rsidRDefault="00690E15" w:rsidP="00690E15">
      <w:pPr>
        <w:shd w:val="clear" w:color="auto" w:fill="FFFFFF"/>
        <w:spacing w:after="0" w:line="480" w:lineRule="auto"/>
        <w:jc w:val="center"/>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Table of Contents</w:t>
      </w:r>
    </w:p>
    <w:p w14:paraId="1D0A0EE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25E96DA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Functional and Non-Functional Requirements ......................................................................... pg 4</w:t>
      </w:r>
    </w:p>
    <w:p w14:paraId="0720AE6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Use Case Diagram...................................................................................................................... pg 5</w:t>
      </w:r>
    </w:p>
    <w:p w14:paraId="0BCFA69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Use cases:</w:t>
      </w:r>
    </w:p>
    <w:p w14:paraId="3836F4C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Register.......................................................................................................................... pg 6</w:t>
      </w:r>
    </w:p>
    <w:p w14:paraId="2F585A4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Login.............................................................................................................................. pg 8</w:t>
      </w:r>
    </w:p>
    <w:p w14:paraId="6B8CC257"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Log Out........................................................................................................................ pg 11</w:t>
      </w:r>
    </w:p>
    <w:p w14:paraId="12086E4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Reset Password.............................................................................................................pg 12</w:t>
      </w:r>
    </w:p>
    <w:p w14:paraId="687C72FC"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View Portfolio Summary............................................................................................. pg 17</w:t>
      </w:r>
    </w:p>
    <w:p w14:paraId="095426C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Edit User Settings........................................................................................................ pg 19</w:t>
      </w:r>
    </w:p>
    <w:p w14:paraId="7C609C72"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Search for Stock.......................................................................................................... pg 20</w:t>
      </w:r>
    </w:p>
    <w:p w14:paraId="215EC0C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View Trending Stocks................................................................................................. pg 21</w:t>
      </w:r>
    </w:p>
    <w:p w14:paraId="4B16FD7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Remove from Watchlist.............................................................................................. pg 24</w:t>
      </w:r>
    </w:p>
    <w:p w14:paraId="4C07AB2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Remove from Stocks Owned List............................................................................... pg 25</w:t>
      </w:r>
    </w:p>
    <w:p w14:paraId="5D3D0174"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View Individual Stock Page....................................................................................... pg 26</w:t>
      </w:r>
    </w:p>
    <w:p w14:paraId="086DB1A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Add to Watchlist.......................................................................................................... pg 28</w:t>
      </w:r>
    </w:p>
    <w:p w14:paraId="73445C4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Add to Stocks Owned List........................................................................................... pg 29</w:t>
      </w:r>
    </w:p>
    <w:p w14:paraId="20960EF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lastRenderedPageBreak/>
        <w:t>Schedule Gantt Chart............................................................................................................... pg 31</w:t>
      </w:r>
    </w:p>
    <w:p w14:paraId="37C9635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Messages to User..................................................................................................................... pg 32</w:t>
      </w:r>
    </w:p>
    <w:p w14:paraId="43F5B8C2"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Glossary................................................................................................................................... pg 33</w:t>
      </w:r>
    </w:p>
    <w:p w14:paraId="44BDB960"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3D7D7BFB"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120A1970"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287E9B94"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1C2357F5"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12F207A8"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6A1C6D9A"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5FA5A847"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713584E1"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2D37AAD1"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4BA0F02A"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782A45BC"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08C22C45"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1C2906F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6CFE1364"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6A3ACA5A"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6C71D59B"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unctional Requirements</w:t>
      </w:r>
    </w:p>
    <w:p w14:paraId="661C7F43" w14:textId="77777777" w:rsidR="00690E15" w:rsidRPr="00690E15" w:rsidRDefault="00690E15" w:rsidP="00E317D3">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an create a secure account with a user name and password.</w:t>
      </w:r>
    </w:p>
    <w:p w14:paraId="6E4B132A" w14:textId="77777777" w:rsidR="00690E15" w:rsidRPr="00690E15" w:rsidRDefault="00690E15" w:rsidP="00E317D3">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an Log in and Log out; user can choose to stay logged in through the easy to find logout button at the top of the webpage.</w:t>
      </w:r>
    </w:p>
    <w:p w14:paraId="512B2CB1" w14:textId="77777777" w:rsidR="00690E15" w:rsidRPr="00690E15" w:rsidRDefault="00690E15" w:rsidP="00E317D3">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005E54A7" w14:textId="77777777" w:rsidR="00690E15" w:rsidRPr="00690E15" w:rsidRDefault="00690E15" w:rsidP="00E317D3">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an add and remove a stock to their watchlist or to their portfolio.</w:t>
      </w:r>
    </w:p>
    <w:p w14:paraId="3DE22FAF" w14:textId="77777777" w:rsidR="00690E15" w:rsidRPr="00690E15" w:rsidRDefault="00690E15" w:rsidP="00E317D3">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an display calculate profit from bar charts and graphs about the specific stock.</w:t>
      </w:r>
    </w:p>
    <w:p w14:paraId="294C1C14" w14:textId="77777777" w:rsidR="00690E15" w:rsidRPr="00690E15" w:rsidRDefault="00690E15" w:rsidP="00E317D3">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an display stock information for a specific stock.</w:t>
      </w:r>
    </w:p>
    <w:p w14:paraId="67DDE269" w14:textId="77777777" w:rsidR="00690E15" w:rsidRPr="00690E15" w:rsidRDefault="00690E15" w:rsidP="00E317D3">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an search for a specific stock using the company stock symbol.</w:t>
      </w:r>
    </w:p>
    <w:p w14:paraId="4643CA5C"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31B6FAB2"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53BC5F3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 xml:space="preserve"> </w:t>
      </w:r>
    </w:p>
    <w:p w14:paraId="7C9ED2E4"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740D8151"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526F072"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01E30E2C"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7EA36FC5"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5F03C4D7"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2EA348A5"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926A1EE"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6A1F05F1"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333F0A0"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AA3108D"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Non-Functional Requirements</w:t>
      </w:r>
    </w:p>
    <w:p w14:paraId="1CBED6AE" w14:textId="77777777" w:rsidR="00690E15" w:rsidRPr="00690E15" w:rsidRDefault="00690E15" w:rsidP="00E317D3">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uses the TextLocal api to send SMS alerts.  </w:t>
      </w:r>
    </w:p>
    <w:p w14:paraId="603E8270" w14:textId="77777777" w:rsidR="00690E15" w:rsidRPr="00690E15" w:rsidRDefault="00690E15" w:rsidP="00E317D3">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pulls the User’s watch list, portfolio, and settings from the Firebase database.</w:t>
      </w:r>
    </w:p>
    <w:p w14:paraId="591EE97D" w14:textId="77777777" w:rsidR="00690E15" w:rsidRPr="00690E15" w:rsidRDefault="00690E15" w:rsidP="00E317D3">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14:paraId="11F04258" w14:textId="77777777" w:rsidR="00690E15" w:rsidRPr="00690E15" w:rsidRDefault="00690E15" w:rsidP="00E317D3">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uses the IEX Trading API to pull stock information.</w:t>
      </w:r>
    </w:p>
    <w:p w14:paraId="492DECF4" w14:textId="77777777" w:rsidR="00690E15" w:rsidRPr="00690E15" w:rsidRDefault="00690E15" w:rsidP="00E317D3">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can calculate the profit of a given stock from the user’s stock purchase date, purchase price, and quantity.</w:t>
      </w:r>
    </w:p>
    <w:p w14:paraId="01E83552" w14:textId="77777777" w:rsidR="00690E15" w:rsidRPr="00690E15" w:rsidRDefault="00690E15" w:rsidP="00E317D3">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creates user information when registering in Firebase database including their password, email address, phone number and currency code.</w:t>
      </w:r>
    </w:p>
    <w:p w14:paraId="445234C0" w14:textId="77777777" w:rsidR="00690E15" w:rsidRPr="00690E15" w:rsidRDefault="00690E15" w:rsidP="00E317D3">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Calculate the exchange rate based off the users chosen currency.</w:t>
      </w:r>
    </w:p>
    <w:p w14:paraId="20BE78CE"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462D3327"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F104179"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b/>
          <w:bCs/>
          <w:color w:val="000000"/>
          <w:sz w:val="24"/>
          <w:szCs w:val="24"/>
          <w:shd w:val="clear" w:color="auto" w:fill="FFFFFF"/>
        </w:rPr>
        <w:t xml:space="preserve"> </w:t>
      </w:r>
    </w:p>
    <w:p w14:paraId="3DACA4C9"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233A8717"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175D4F8E"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Register</w:t>
      </w:r>
    </w:p>
    <w:p w14:paraId="71C1B806"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2FBDBC49"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Allows the user to register for an account.</w:t>
      </w:r>
    </w:p>
    <w:p w14:paraId="1CED0AF9"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Internet connection needed.</w:t>
      </w:r>
    </w:p>
    <w:p w14:paraId="4CCAACC0"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The user creates an account by pressing the create account button on the login page.</w:t>
      </w:r>
    </w:p>
    <w:p w14:paraId="165227BB"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68CAEC93" w14:textId="77777777" w:rsidR="00690E15" w:rsidRPr="00690E15" w:rsidRDefault="00690E15" w:rsidP="00E317D3">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sees a form that includes:</w:t>
      </w:r>
    </w:p>
    <w:p w14:paraId="4BE2B3B8"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a.                   first name</w:t>
      </w:r>
    </w:p>
    <w:p w14:paraId="53157E66"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b.                  last name</w:t>
      </w:r>
    </w:p>
    <w:p w14:paraId="7A9EDFC0"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c.                   email</w:t>
      </w:r>
    </w:p>
    <w:p w14:paraId="3BFABAA4"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d.                  phone number</w:t>
      </w:r>
    </w:p>
    <w:p w14:paraId="1CD70304"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                   password</w:t>
      </w:r>
    </w:p>
    <w:p w14:paraId="7F9B7755"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                    confirmation password fields.</w:t>
      </w:r>
    </w:p>
    <w:p w14:paraId="0A3DF1A4" w14:textId="77777777" w:rsidR="00690E15" w:rsidRPr="00690E15" w:rsidRDefault="00690E15" w:rsidP="00E317D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enters data into all the specified fields with appropriate credentials.</w:t>
      </w:r>
    </w:p>
    <w:p w14:paraId="056BDA80" w14:textId="77777777" w:rsidR="00690E15" w:rsidRPr="00690E15" w:rsidRDefault="00690E15" w:rsidP="00E317D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presses the enter button or clicks on submit button.</w:t>
      </w:r>
    </w:p>
    <w:p w14:paraId="15AA23A3" w14:textId="77777777" w:rsidR="00690E15" w:rsidRPr="00690E15" w:rsidRDefault="00690E15" w:rsidP="00E317D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3B25F477" w14:textId="77777777" w:rsidR="00690E15" w:rsidRPr="00690E15" w:rsidRDefault="00690E15" w:rsidP="00E317D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system validates the email has not been registered before by checking each firebase email address against the users specified email.</w:t>
      </w:r>
    </w:p>
    <w:p w14:paraId="3A204150" w14:textId="77777777" w:rsidR="00690E15" w:rsidRPr="00690E15" w:rsidRDefault="00690E15" w:rsidP="00E317D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system creates a new account on the firebase database with associated password, phone number and email.</w:t>
      </w:r>
    </w:p>
    <w:p w14:paraId="027669DD" w14:textId="77777777" w:rsidR="00690E15" w:rsidRPr="00690E15" w:rsidRDefault="00690E15" w:rsidP="00E317D3">
      <w:pPr>
        <w:numPr>
          <w:ilvl w:val="0"/>
          <w:numId w:val="4"/>
        </w:numPr>
        <w:shd w:val="clear" w:color="auto" w:fill="FFFFFF"/>
        <w:spacing w:after="0" w:line="480" w:lineRule="auto"/>
        <w:textAlignment w:val="baseline"/>
        <w:rPr>
          <w:rFonts w:ascii="Times New Roman" w:eastAsia="Times New Roman" w:hAnsi="Times New Roman" w:cs="Times New Roman"/>
          <w:color w:val="000000"/>
          <w:sz w:val="24"/>
          <w:szCs w:val="24"/>
        </w:rPr>
      </w:pPr>
      <w:r w:rsidRPr="00690E15">
        <w:rPr>
          <w:rFonts w:ascii="Times New Roman" w:eastAsia="Times New Roman" w:hAnsi="Times New Roman" w:cs="Times New Roman"/>
          <w:color w:val="222222"/>
          <w:sz w:val="24"/>
          <w:szCs w:val="24"/>
          <w:shd w:val="clear" w:color="auto" w:fill="FFFFFF"/>
        </w:rPr>
        <w:t>The system displays Message 22 and redirects the user to the View Portfolio Summary screen (See View Portfolio Summary Use Case).</w:t>
      </w:r>
    </w:p>
    <w:p w14:paraId="13C807EC"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7BE4AAE5" w14:textId="77777777" w:rsidR="00690E15" w:rsidRPr="00690E15" w:rsidRDefault="00690E15" w:rsidP="00E317D3">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14:paraId="0E7D12F3" w14:textId="77777777" w:rsidR="00690E15" w:rsidRPr="00690E15" w:rsidRDefault="00690E15" w:rsidP="00E317D3">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enters an email that already exists: Message 5 is displayed underneath the email field in red stating ‘email address already exists’.</w:t>
      </w:r>
    </w:p>
    <w:p w14:paraId="6F4C9C36" w14:textId="77777777" w:rsidR="00690E15" w:rsidRPr="00690E15" w:rsidRDefault="00690E15" w:rsidP="00E317D3">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 enter a valid email address: Message 3 is displayed underneath the email field stating ‘please enter a valid email address’.</w:t>
      </w:r>
    </w:p>
    <w:p w14:paraId="6911BCB3" w14:textId="77777777" w:rsidR="00690E15" w:rsidRPr="00690E15" w:rsidRDefault="00690E15" w:rsidP="00E317D3">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 enter a valid password: Message 2 is displayed underneath the email field stating ‘please enter a valid password’.</w:t>
      </w:r>
    </w:p>
    <w:p w14:paraId="68810D3F" w14:textId="77777777" w:rsidR="00690E15" w:rsidRPr="00690E15" w:rsidRDefault="00690E15" w:rsidP="00E317D3">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lastRenderedPageBreak/>
        <w:t>Please enter a valid phone number: Message 24 is displayed underneath the phone number field stating ‘please enter a valid phone number’.</w:t>
      </w:r>
    </w:p>
    <w:p w14:paraId="39E60B25" w14:textId="77777777" w:rsidR="00690E15" w:rsidRPr="00690E15" w:rsidRDefault="00690E15" w:rsidP="00E317D3">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 enter a valid password that includes 8 characters, 1 Upper, and 1 Lower: Message -- is displayed underneath the password field stating ‘Please enter a valid password that includes 8 characters, 1 Upper, and 1 Lower’</w:t>
      </w:r>
    </w:p>
    <w:p w14:paraId="49465B70" w14:textId="77777777" w:rsidR="00690E15" w:rsidRPr="00690E15" w:rsidRDefault="00690E15" w:rsidP="00E317D3">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r enter a valid first and last name: Message 25 is displayed</w:t>
      </w:r>
    </w:p>
    <w:p w14:paraId="2B2EBF17"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High</w:t>
      </w:r>
    </w:p>
    <w:p w14:paraId="3B65A24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1</w:t>
      </w:r>
    </w:p>
    <w:p w14:paraId="45107914"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Many times per day</w:t>
      </w:r>
    </w:p>
    <w:p w14:paraId="2401DFF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76F8D4B3"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304C10D"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286EEA76"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225896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51635A0"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0140DD9"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0C6405B1"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743B1231"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1935D92A"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1D8E15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84ACD6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28B7DF96"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109432D"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B62EC57"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2D119B06"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177511B8"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01357FD6"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7C75ECDC"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530CB5F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29AEE99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Login</w:t>
      </w:r>
    </w:p>
    <w:p w14:paraId="36449D5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0155487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3FC9844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Preconditions: Internet connection needed.</w:t>
      </w:r>
    </w:p>
    <w:p w14:paraId="30E44E1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690E15">
        <w:rPr>
          <w:rFonts w:ascii="Times New Roman" w:eastAsia="Times New Roman" w:hAnsi="Times New Roman" w:cs="Times New Roman"/>
          <w:color w:val="222222"/>
          <w:sz w:val="24"/>
          <w:szCs w:val="24"/>
          <w:shd w:val="clear" w:color="auto" w:fill="FFFFFF"/>
        </w:rPr>
        <w:tab/>
      </w:r>
    </w:p>
    <w:p w14:paraId="4195AE4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264C1B1C" w14:textId="77777777" w:rsidR="00690E15" w:rsidRPr="00690E15" w:rsidRDefault="00690E15" w:rsidP="00E317D3">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observes the login page which includes: email address and password fields.</w:t>
      </w:r>
    </w:p>
    <w:p w14:paraId="50B8CCEC" w14:textId="77777777" w:rsidR="00690E15" w:rsidRPr="00690E15" w:rsidRDefault="00690E15" w:rsidP="00E317D3">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enters username and password correctly in the specified fields.</w:t>
      </w:r>
    </w:p>
    <w:p w14:paraId="5C9A6C13" w14:textId="77777777" w:rsidR="00690E15" w:rsidRPr="00690E15" w:rsidRDefault="00690E15" w:rsidP="00E317D3">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Application verifies credentials by sending that information to the firebase database which compares with all other credentials.</w:t>
      </w:r>
    </w:p>
    <w:p w14:paraId="2B30F5C9" w14:textId="77777777" w:rsidR="00690E15" w:rsidRPr="00690E15" w:rsidRDefault="00690E15" w:rsidP="00E317D3">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Message 23 is displayed on the screen and the user is transferred to the My Portfolio Summary screen (See My Portfolio Summary Use Case).</w:t>
      </w:r>
    </w:p>
    <w:p w14:paraId="1051F48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331F27C7" w14:textId="77777777" w:rsidR="00690E15" w:rsidRPr="00690E15" w:rsidRDefault="00690E15" w:rsidP="00E317D3">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 enter valid credentials: Message 4 is displayed if user enters the wrong username or password into the Stock App and an error is displayed asking user to re-enter username or password. If the user gets the username or password wrong five times, they are asked to enter email to reset the password.</w:t>
      </w:r>
    </w:p>
    <w:p w14:paraId="4D45C85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High</w:t>
      </w:r>
    </w:p>
    <w:p w14:paraId="0924BE8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2</w:t>
      </w:r>
    </w:p>
    <w:p w14:paraId="61AD141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Many times per day</w:t>
      </w:r>
    </w:p>
    <w:p w14:paraId="47E94752"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5B61E3C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Log out</w:t>
      </w:r>
    </w:p>
    <w:p w14:paraId="556B9AE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1C22CC24"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7DFE3F57"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Internet connection needed.</w:t>
      </w:r>
    </w:p>
    <w:p w14:paraId="1DD0EAA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Trigger: User clicks the logout button to exit the application is located in the Webpage.</w:t>
      </w:r>
    </w:p>
    <w:p w14:paraId="72C636C5"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39300F50" w14:textId="77777777" w:rsidR="00690E15" w:rsidRPr="00690E15" w:rsidRDefault="00690E15" w:rsidP="00E317D3">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observes logout button on the Webpage.</w:t>
      </w:r>
    </w:p>
    <w:p w14:paraId="03C851B3" w14:textId="77777777" w:rsidR="00690E15" w:rsidRPr="00690E15" w:rsidRDefault="00690E15" w:rsidP="00E317D3">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When the user clicks on the logout button message 18 will be displayed: Ready to leave? Select “Logout” below if you are ready to end your current session</w:t>
      </w:r>
      <w:r w:rsidRPr="00690E15">
        <w:rPr>
          <w:rFonts w:ascii="Times New Roman" w:eastAsia="Times New Roman" w:hAnsi="Times New Roman" w:cs="Times New Roman"/>
          <w:color w:val="222222"/>
          <w:sz w:val="16"/>
          <w:szCs w:val="16"/>
          <w:shd w:val="clear" w:color="auto" w:fill="FFFFFF"/>
        </w:rPr>
        <w:t xml:space="preserve">[A1] </w:t>
      </w:r>
      <w:r w:rsidRPr="00690E15">
        <w:rPr>
          <w:rFonts w:ascii="Times New Roman" w:eastAsia="Times New Roman" w:hAnsi="Times New Roman" w:cs="Times New Roman"/>
          <w:color w:val="222222"/>
          <w:sz w:val="24"/>
          <w:szCs w:val="24"/>
          <w:shd w:val="clear" w:color="auto" w:fill="FFFF00"/>
        </w:rPr>
        <w:t>.</w:t>
      </w:r>
    </w:p>
    <w:p w14:paraId="36F2E724" w14:textId="77777777" w:rsidR="00690E15" w:rsidRPr="00690E15" w:rsidRDefault="00690E15" w:rsidP="00E317D3">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1F9A22E0" w14:textId="77777777" w:rsidR="00690E15" w:rsidRPr="00690E15" w:rsidRDefault="00690E15" w:rsidP="00E317D3">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will select yes.</w:t>
      </w:r>
    </w:p>
    <w:p w14:paraId="7738BA32" w14:textId="77777777" w:rsidR="00690E15" w:rsidRPr="00690E15" w:rsidRDefault="00690E15" w:rsidP="00E317D3">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is redirected to login page.</w:t>
      </w:r>
    </w:p>
    <w:p w14:paraId="564C13A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3F9B3235" w14:textId="77777777" w:rsidR="00690E15" w:rsidRPr="00690E15" w:rsidRDefault="00690E15" w:rsidP="00E317D3">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If the user selects ‘no’, they will be returned to the Start Application use case.</w:t>
      </w:r>
    </w:p>
    <w:p w14:paraId="3FE1DFB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High</w:t>
      </w:r>
    </w:p>
    <w:p w14:paraId="5751303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2</w:t>
      </w:r>
    </w:p>
    <w:p w14:paraId="60B4D1E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Every time the User wants to log out.</w:t>
      </w:r>
    </w:p>
    <w:p w14:paraId="13E47B4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3F5A4B21"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0600FFE4"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6F658B9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Reset Password</w:t>
      </w:r>
    </w:p>
    <w:p w14:paraId="25A82D4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3FDE543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4F517DC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Internet connection needed.</w:t>
      </w:r>
    </w:p>
    <w:p w14:paraId="0452ECD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User clicks on forgot password button (see login use case).</w:t>
      </w:r>
    </w:p>
    <w:p w14:paraId="7C54109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400DB565"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00"/>
        </w:rPr>
        <w:lastRenderedPageBreak/>
        <w:t>1.     “Forgot your password? Enter your email address and we will send you instructions on how to reset your password” is displayed.</w:t>
      </w:r>
    </w:p>
    <w:p w14:paraId="68F4A840" w14:textId="77777777" w:rsidR="00690E15" w:rsidRPr="00690E15" w:rsidRDefault="00690E15" w:rsidP="00E317D3">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enters email address.</w:t>
      </w:r>
    </w:p>
    <w:p w14:paraId="0CE780CF" w14:textId="77777777" w:rsidR="00690E15" w:rsidRPr="00690E15" w:rsidRDefault="00690E15" w:rsidP="00E317D3">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selects ‘Reset Password’ button.</w:t>
      </w:r>
    </w:p>
    <w:p w14:paraId="28454BB5" w14:textId="77777777" w:rsidR="00690E15" w:rsidRPr="00690E15" w:rsidRDefault="00690E15" w:rsidP="00E317D3">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assword Server sends user email with reset password link.</w:t>
      </w:r>
    </w:p>
    <w:p w14:paraId="057635AD" w14:textId="77777777" w:rsidR="00690E15" w:rsidRPr="00690E15" w:rsidRDefault="00690E15" w:rsidP="00E317D3">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reads the email and clicks the link contained in the email.</w:t>
      </w:r>
    </w:p>
    <w:p w14:paraId="22F5D5F0" w14:textId="77777777" w:rsidR="00690E15" w:rsidRPr="00690E15" w:rsidRDefault="00690E15" w:rsidP="00E317D3">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observes change password fields.</w:t>
      </w:r>
    </w:p>
    <w:p w14:paraId="4C1D127B" w14:textId="77777777" w:rsidR="00690E15" w:rsidRPr="00690E15" w:rsidRDefault="00690E15" w:rsidP="00E317D3">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enters a new password twice and presses ‘save’ button.</w:t>
      </w:r>
    </w:p>
    <w:p w14:paraId="125ADEAA" w14:textId="77777777" w:rsidR="00690E15" w:rsidRPr="00690E15" w:rsidRDefault="00690E15" w:rsidP="00E317D3">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Both passwords are checked to make sure they are the same.</w:t>
      </w:r>
    </w:p>
    <w:p w14:paraId="431CDB67" w14:textId="77777777" w:rsidR="00690E15" w:rsidRPr="00690E15" w:rsidRDefault="00690E15" w:rsidP="00E317D3">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asswords are updated into the Database.</w:t>
      </w:r>
    </w:p>
    <w:p w14:paraId="4519C85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0928C912" w14:textId="77777777" w:rsidR="00690E15" w:rsidRPr="00690E15" w:rsidRDefault="00690E15" w:rsidP="00E317D3">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does not enter the same password twice: Message 4 is displayed to the user underneath the password field.</w:t>
      </w:r>
    </w:p>
    <w:p w14:paraId="7CB661DF" w14:textId="77777777" w:rsidR="00690E15" w:rsidRPr="00690E15" w:rsidRDefault="00690E15" w:rsidP="00E317D3">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does not enter a valid email address: Message 1 is displayed to the user underneath the email field.</w:t>
      </w:r>
    </w:p>
    <w:p w14:paraId="7BD599E6" w14:textId="77777777" w:rsidR="00690E15" w:rsidRPr="00690E15" w:rsidRDefault="00690E15" w:rsidP="00E317D3">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enters a password that does not meet all of the requirements: Message 3 is displayed to the user underneath the password field.</w:t>
      </w:r>
    </w:p>
    <w:p w14:paraId="4C7E105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High</w:t>
      </w:r>
    </w:p>
    <w:p w14:paraId="1B463A05"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2</w:t>
      </w:r>
    </w:p>
    <w:p w14:paraId="702C85D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not regularly</w:t>
      </w:r>
    </w:p>
    <w:p w14:paraId="77167F02"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35137912"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7187F6E"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11DD7B47"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78CEFDE0"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7EE6539"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 xml:space="preserve"> </w:t>
      </w:r>
    </w:p>
    <w:p w14:paraId="4FAE1672"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u w:val="single"/>
          <w:shd w:val="clear" w:color="auto" w:fill="FFFFFF"/>
        </w:rPr>
        <w:t>U</w:t>
      </w:r>
      <w:r w:rsidRPr="00690E15">
        <w:rPr>
          <w:rFonts w:ascii="Times New Roman" w:eastAsia="Times New Roman" w:hAnsi="Times New Roman" w:cs="Times New Roman"/>
          <w:color w:val="222222"/>
          <w:sz w:val="24"/>
          <w:szCs w:val="24"/>
          <w:shd w:val="clear" w:color="auto" w:fill="FFFFFF"/>
        </w:rPr>
        <w:t>se case: View Portfolio Summary</w:t>
      </w:r>
    </w:p>
    <w:p w14:paraId="649FEBF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662CCA7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5F60C9C4"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p>
    <w:p w14:paraId="1F29526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The Start Application is launched.</w:t>
      </w:r>
    </w:p>
    <w:p w14:paraId="0F4BDA7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6C09E4C5" w14:textId="77777777" w:rsidR="00690E15" w:rsidRPr="00690E15" w:rsidRDefault="00690E15" w:rsidP="00E317D3">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The user will observe four card that consists of stock name, and price in the first four items of your portfolio.</w:t>
      </w:r>
      <w:r w:rsidRPr="00690E15">
        <w:rPr>
          <w:rFonts w:ascii="Times New Roman" w:eastAsia="Times New Roman" w:hAnsi="Times New Roman" w:cs="Times New Roman"/>
          <w:color w:val="222222"/>
          <w:sz w:val="24"/>
          <w:szCs w:val="24"/>
          <w:shd w:val="clear" w:color="auto" w:fill="FFFFFF"/>
        </w:rPr>
        <w:t xml:space="preserve"> The user observes net worth chart, portfolio growth chart, stock diversity chart, and their stocks owned list. The stocks owned list is a list of stocks where each stock symbol, name, price, and quantity is listed. Each stock in the stock owned list is clickable and will transfer to the user to the Individual Stock. (See View Individual Stock). Each stock also has a button on the right to remove the stock from the list.</w:t>
      </w:r>
    </w:p>
    <w:p w14:paraId="529A40F7" w14:textId="77777777" w:rsidR="00690E15" w:rsidRPr="00690E15" w:rsidRDefault="00690E15" w:rsidP="00E317D3">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The user will see the “my portfolio” page that displays stock, date purchased, purchase price, current price, quantity, purchase equity, current equity, profit, after tax profit, current percent change, delete.</w:t>
      </w:r>
      <w:r w:rsidRPr="00690E15">
        <w:rPr>
          <w:rFonts w:ascii="Times New Roman" w:eastAsia="Times New Roman" w:hAnsi="Times New Roman" w:cs="Times New Roman"/>
          <w:color w:val="222222"/>
          <w:sz w:val="24"/>
          <w:szCs w:val="24"/>
          <w:shd w:val="clear" w:color="auto" w:fill="FFFFFF"/>
        </w:rPr>
        <w:t xml:space="preserve"> The user’s portfolio data is pulled from the Firebase database and stock information is pulled from the Iex Trading server.</w:t>
      </w:r>
    </w:p>
    <w:p w14:paraId="02BB370D" w14:textId="77777777" w:rsidR="00690E15" w:rsidRPr="00690E15" w:rsidRDefault="00690E15" w:rsidP="00E317D3">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The user will observe current portfolio equity line graph</w:t>
      </w:r>
      <w:r w:rsidRPr="00690E15">
        <w:rPr>
          <w:rFonts w:ascii="Times New Roman" w:eastAsia="Times New Roman" w:hAnsi="Times New Roman" w:cs="Times New Roman"/>
          <w:color w:val="222222"/>
          <w:sz w:val="24"/>
          <w:szCs w:val="24"/>
          <w:shd w:val="clear" w:color="auto" w:fill="FFFFFF"/>
        </w:rPr>
        <w:t>. The user’s net worth is calculated and displayed in a bar chart, portfolio growth in a bar chart, and stock diversity in a pie chart.</w:t>
      </w:r>
    </w:p>
    <w:p w14:paraId="633B8FBD" w14:textId="77777777" w:rsidR="00690E15" w:rsidRPr="00690E15" w:rsidRDefault="00690E15" w:rsidP="00E317D3">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The user will observe percentage change bar chart as well as the total purchase equity, total current equity, profit, and after-tax profit</w:t>
      </w:r>
      <w:r w:rsidRPr="00690E15">
        <w:rPr>
          <w:rFonts w:ascii="Times New Roman" w:eastAsia="Times New Roman" w:hAnsi="Times New Roman" w:cs="Times New Roman"/>
          <w:color w:val="222222"/>
          <w:sz w:val="24"/>
          <w:szCs w:val="24"/>
          <w:shd w:val="clear" w:color="auto" w:fill="FFFFFF"/>
        </w:rPr>
        <w:t>. Below the stock owned list is the watchlist which houses a list of stocks that is in the users watchlist.</w:t>
      </w:r>
    </w:p>
    <w:p w14:paraId="7F063155" w14:textId="77777777" w:rsidR="00690E15" w:rsidRPr="00690E15" w:rsidRDefault="00690E15" w:rsidP="00E317D3">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lastRenderedPageBreak/>
        <w:t>The user will observe stock portfolio diversity pie chart.</w:t>
      </w:r>
    </w:p>
    <w:p w14:paraId="2B9F7B66" w14:textId="77777777" w:rsidR="00690E15" w:rsidRPr="00690E15" w:rsidRDefault="00690E15" w:rsidP="00E317D3">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The user will observe my watchlist which includes the stock, current price, 3-month percent, 6-month percent, 1 year percent, and delete</w:t>
      </w:r>
    </w:p>
    <w:p w14:paraId="204DB2B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5FCE45A9" w14:textId="77777777" w:rsidR="00690E15" w:rsidRPr="00690E15" w:rsidRDefault="00690E15" w:rsidP="00E317D3">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has no stocks in their portfolio list: Message 13 is displayed in gray text under the portfolio list.</w:t>
      </w:r>
    </w:p>
    <w:p w14:paraId="0753582A" w14:textId="77777777" w:rsidR="00690E15" w:rsidRPr="00690E15" w:rsidRDefault="00690E15" w:rsidP="00E317D3">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has no stocks in their watchlist: Message 12 is displayed in gray text under the watchlist.</w:t>
      </w:r>
    </w:p>
    <w:p w14:paraId="2369E8B9" w14:textId="77777777" w:rsidR="00690E15" w:rsidRPr="00690E15" w:rsidRDefault="00690E15" w:rsidP="00E317D3">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The user has no items in their portfolio: message 26 is displayed.</w:t>
      </w:r>
    </w:p>
    <w:p w14:paraId="3111D427" w14:textId="77777777" w:rsidR="00690E15" w:rsidRPr="00690E15" w:rsidRDefault="00690E15" w:rsidP="00E317D3">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The user does not have four items in their portfolio: message 26 is displayed.</w:t>
      </w:r>
    </w:p>
    <w:p w14:paraId="1404B8EF" w14:textId="77777777" w:rsidR="00690E15" w:rsidRPr="00690E15" w:rsidRDefault="00690E15" w:rsidP="00E317D3">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The user has no items in their portfolio: the portfolio equity line graph will not be displayed.</w:t>
      </w:r>
    </w:p>
    <w:p w14:paraId="1437575C" w14:textId="77777777" w:rsidR="00690E15" w:rsidRPr="00690E15" w:rsidRDefault="00690E15" w:rsidP="00E317D3">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The user has no items in their portfolio: the line graph, bar chart, and the pie chart will not be displayed</w:t>
      </w:r>
      <w:r w:rsidRPr="00690E15">
        <w:rPr>
          <w:rFonts w:ascii="Times New Roman" w:eastAsia="Times New Roman" w:hAnsi="Times New Roman" w:cs="Times New Roman"/>
          <w:color w:val="222222"/>
          <w:sz w:val="16"/>
          <w:szCs w:val="16"/>
          <w:shd w:val="clear" w:color="auto" w:fill="FFFFFF"/>
        </w:rPr>
        <w:t xml:space="preserve">[A2] </w:t>
      </w:r>
      <w:r w:rsidRPr="00690E15">
        <w:rPr>
          <w:rFonts w:ascii="Times New Roman" w:eastAsia="Times New Roman" w:hAnsi="Times New Roman" w:cs="Times New Roman"/>
          <w:color w:val="222222"/>
          <w:sz w:val="24"/>
          <w:szCs w:val="24"/>
          <w:shd w:val="clear" w:color="auto" w:fill="FFFF00"/>
        </w:rPr>
        <w:t>.</w:t>
      </w:r>
    </w:p>
    <w:p w14:paraId="2A1F102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High</w:t>
      </w:r>
    </w:p>
    <w:p w14:paraId="04BC918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5</w:t>
      </w:r>
    </w:p>
    <w:p w14:paraId="512883B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Common usage</w:t>
      </w:r>
    </w:p>
    <w:p w14:paraId="1A521E3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5B5DB477"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34E11192"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96BEDCC"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7C8E8A3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035866E7"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71704B03"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7BFA9A89"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5807821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Edit User Settings</w:t>
      </w:r>
    </w:p>
    <w:p w14:paraId="3315893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Primary Actor: User</w:t>
      </w:r>
    </w:p>
    <w:p w14:paraId="5C3EB27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Allows the user to set their currency code, upper and lower bounds of SMS alerts, and phone number.</w:t>
      </w:r>
    </w:p>
    <w:p w14:paraId="6C50654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User is connected to internet</w:t>
      </w:r>
    </w:p>
    <w:p w14:paraId="63493E0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User clicks on settings button to view and change settings which is located in the top right next to the search bar located within the Webpage.</w:t>
      </w:r>
    </w:p>
    <w:p w14:paraId="0BDDCDC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572C9526" w14:textId="77777777" w:rsidR="00690E15" w:rsidRPr="00690E15" w:rsidRDefault="00690E15" w:rsidP="00E317D3">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observes all the different settings:</w:t>
      </w:r>
    </w:p>
    <w:p w14:paraId="6462B9A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a.                   Currency Code</w:t>
      </w:r>
    </w:p>
    <w:p w14:paraId="3A7A311C"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b.                  SMS Alerts</w:t>
      </w:r>
    </w:p>
    <w:p w14:paraId="7CBAE46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c.                   Phone Number</w:t>
      </w:r>
    </w:p>
    <w:p w14:paraId="28D9061B" w14:textId="77777777" w:rsidR="00690E15" w:rsidRPr="00690E15" w:rsidRDefault="00690E15" w:rsidP="00E317D3">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licks on the text field in which setting they want to change.</w:t>
      </w:r>
    </w:p>
    <w:p w14:paraId="28CC06C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                    User changes the current Currency Code to the desired credentials</w:t>
      </w:r>
    </w:p>
    <w:p w14:paraId="362C2F3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a.                   User edits the SMS Alerts to on/off</w:t>
      </w:r>
    </w:p>
    <w:p w14:paraId="581C6304"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b.                  User changes current phone number to desired credentials</w:t>
      </w:r>
    </w:p>
    <w:p w14:paraId="540F6AF7" w14:textId="77777777" w:rsidR="00690E15" w:rsidRPr="00690E15" w:rsidRDefault="00690E15" w:rsidP="00E317D3">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licks on save button in the window to save the settings.</w:t>
      </w:r>
    </w:p>
    <w:p w14:paraId="6E876FC0" w14:textId="77777777" w:rsidR="00690E15" w:rsidRPr="00690E15" w:rsidRDefault="00690E15" w:rsidP="00E317D3">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14:paraId="5CD719C6" w14:textId="77777777" w:rsidR="00690E15" w:rsidRPr="00690E15" w:rsidRDefault="00690E15" w:rsidP="00E317D3">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is returned to main/home screen with changes applied</w:t>
      </w:r>
    </w:p>
    <w:p w14:paraId="4304B90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273B94FE" w14:textId="77777777" w:rsidR="00690E15" w:rsidRPr="00690E15" w:rsidRDefault="00690E15" w:rsidP="00E317D3">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does not want to change their settings.</w:t>
      </w:r>
    </w:p>
    <w:p w14:paraId="33CF9E61" w14:textId="77777777" w:rsidR="00690E15" w:rsidRPr="00690E15" w:rsidRDefault="00690E15" w:rsidP="00E317D3">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licks on cancel button that redirects them back to the previous page</w:t>
      </w:r>
    </w:p>
    <w:p w14:paraId="3EFBBB5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High</w:t>
      </w:r>
    </w:p>
    <w:p w14:paraId="5A4FCD9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When Available:  Week 4</w:t>
      </w:r>
    </w:p>
    <w:p w14:paraId="428F7F9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Probably infrequent</w:t>
      </w:r>
    </w:p>
    <w:p w14:paraId="161E73E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ne at this time.</w:t>
      </w:r>
    </w:p>
    <w:p w14:paraId="29508F80"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129DF8A5"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51588EE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Search for Stock</w:t>
      </w:r>
    </w:p>
    <w:p w14:paraId="4D703B1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6598D4F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14:paraId="3330387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p>
    <w:p w14:paraId="5BF21FE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User hovers the cursor over the search bar in the top right-hand corner of the page</w:t>
      </w:r>
    </w:p>
    <w:p w14:paraId="72BF3E2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2DC15350" w14:textId="77777777" w:rsidR="00690E15" w:rsidRPr="00690E15" w:rsidRDefault="00690E15" w:rsidP="00E317D3">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observes a text field that allows the user to input text within the Webpage.</w:t>
      </w:r>
    </w:p>
    <w:p w14:paraId="6CA5ED6A" w14:textId="77777777" w:rsidR="00690E15" w:rsidRPr="00690E15" w:rsidRDefault="00690E15" w:rsidP="00E317D3">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proceeds to enter the name of the desired stock symbol in the search bar.</w:t>
      </w:r>
    </w:p>
    <w:p w14:paraId="3491F50B" w14:textId="77777777" w:rsidR="00690E15" w:rsidRPr="00690E15" w:rsidRDefault="00690E15" w:rsidP="00E317D3">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licks the search button.</w:t>
      </w:r>
    </w:p>
    <w:p w14:paraId="5E727273" w14:textId="77777777" w:rsidR="00690E15" w:rsidRPr="00690E15" w:rsidRDefault="00690E15" w:rsidP="00E317D3">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679D7C3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1FB447E4" w14:textId="77777777" w:rsidR="00690E15" w:rsidRPr="00690E15" w:rsidRDefault="00690E15" w:rsidP="00E317D3">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6236C8D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High.</w:t>
      </w:r>
    </w:p>
    <w:p w14:paraId="6AC4108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5</w:t>
      </w:r>
    </w:p>
    <w:p w14:paraId="7EBC3515"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Many times</w:t>
      </w:r>
    </w:p>
    <w:p w14:paraId="154D5F7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545517CC"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 xml:space="preserve"> </w:t>
      </w:r>
    </w:p>
    <w:p w14:paraId="5F7EE1B2"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21A55BC8"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5FBED3A2"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36C9CEBC"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View Trending Stocks</w:t>
      </w:r>
    </w:p>
    <w:p w14:paraId="770CD6D0"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4299E592"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2508DD32"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601A81C2"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The User clicks on the Trending stocks page from the Webpage.</w:t>
      </w:r>
    </w:p>
    <w:p w14:paraId="73F0CAF6"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77A73740" w14:textId="77777777" w:rsidR="00690E15" w:rsidRPr="00690E15" w:rsidRDefault="00690E15" w:rsidP="00E317D3">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observes the trending stocks:</w:t>
      </w:r>
    </w:p>
    <w:p w14:paraId="64FF8410" w14:textId="77777777" w:rsidR="00690E15" w:rsidRPr="00690E15" w:rsidRDefault="00690E15" w:rsidP="00E317D3">
      <w:pPr>
        <w:numPr>
          <w:ilvl w:val="1"/>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an view Gainers</w:t>
      </w:r>
    </w:p>
    <w:p w14:paraId="397A56B8"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i.      Stock Symbol with price</w:t>
      </w:r>
    </w:p>
    <w:p w14:paraId="255DA2D1"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ii.      Percent        </w:t>
      </w:r>
      <w:r w:rsidRPr="00690E15">
        <w:rPr>
          <w:rFonts w:ascii="Times New Roman" w:eastAsia="Times New Roman" w:hAnsi="Times New Roman" w:cs="Times New Roman"/>
          <w:color w:val="222222"/>
          <w:sz w:val="24"/>
          <w:szCs w:val="24"/>
          <w:shd w:val="clear" w:color="auto" w:fill="FFFFFF"/>
        </w:rPr>
        <w:tab/>
        <w:t>age growth that particular day with edited time</w:t>
      </w:r>
    </w:p>
    <w:p w14:paraId="143BFAD4"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iii.      News regarding that stocks</w:t>
      </w:r>
    </w:p>
    <w:p w14:paraId="5C1254C1" w14:textId="77777777" w:rsidR="00690E15" w:rsidRPr="00690E15" w:rsidRDefault="00690E15" w:rsidP="00E317D3">
      <w:pPr>
        <w:numPr>
          <w:ilvl w:val="1"/>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can view Losers</w:t>
      </w:r>
    </w:p>
    <w:p w14:paraId="464A63BA"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i.      Stock Symbol with price</w:t>
      </w:r>
    </w:p>
    <w:p w14:paraId="2EE0BAD3"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ii.      Percent        </w:t>
      </w:r>
      <w:r w:rsidRPr="00690E15">
        <w:rPr>
          <w:rFonts w:ascii="Times New Roman" w:eastAsia="Times New Roman" w:hAnsi="Times New Roman" w:cs="Times New Roman"/>
          <w:color w:val="222222"/>
          <w:sz w:val="24"/>
          <w:szCs w:val="24"/>
          <w:shd w:val="clear" w:color="auto" w:fill="FFFFFF"/>
        </w:rPr>
        <w:tab/>
        <w:t>age growth that particular day with edited time</w:t>
      </w:r>
    </w:p>
    <w:p w14:paraId="7E6C0BD6"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iii.      News regarding that stocks</w:t>
      </w:r>
    </w:p>
    <w:p w14:paraId="120F131F"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2.                  The user has the option to select one of the presented stocks within the Gainer/Loser tables to view individual information about that given stock and the user is then sent to the selected stock page. (See Individual Stock use case).</w:t>
      </w:r>
    </w:p>
    <w:p w14:paraId="675D41D5" w14:textId="77777777" w:rsidR="00690E15" w:rsidRPr="00690E15" w:rsidRDefault="00690E15" w:rsidP="00690E15">
      <w:pPr>
        <w:shd w:val="clear" w:color="auto" w:fill="FFFFFF"/>
        <w:spacing w:after="0" w:line="480" w:lineRule="auto"/>
        <w:ind w:left="360" w:hanging="360"/>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7FB383B5" w14:textId="77777777" w:rsidR="00690E15" w:rsidRPr="00690E15" w:rsidRDefault="00690E15" w:rsidP="00E317D3">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can not grab the stock information due to the Iex Trading API is down: See Message 20.</w:t>
      </w:r>
    </w:p>
    <w:p w14:paraId="24D0B635" w14:textId="77777777" w:rsidR="00690E15" w:rsidRPr="00690E15" w:rsidRDefault="00690E15" w:rsidP="00E317D3">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can not scrape stock symbol from CNN Money because the web server is down: See Message 21</w:t>
      </w:r>
    </w:p>
    <w:p w14:paraId="75EAE80A" w14:textId="77777777" w:rsidR="00690E15" w:rsidRPr="00690E15" w:rsidRDefault="00690E15" w:rsidP="00E317D3">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can not scrape stock symbol from Motley Fool because the web sever is down: See Message 22.</w:t>
      </w:r>
    </w:p>
    <w:p w14:paraId="4FD4D133" w14:textId="77777777" w:rsidR="00690E15" w:rsidRPr="00690E15" w:rsidRDefault="00690E15" w:rsidP="00E317D3">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can not scrape stock symbol from Yahoo Money because the web server is down: See Message 23.</w:t>
      </w:r>
    </w:p>
    <w:p w14:paraId="326A7E4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Medium</w:t>
      </w:r>
    </w:p>
    <w:p w14:paraId="3A7A263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11</w:t>
      </w:r>
    </w:p>
    <w:p w14:paraId="7B197C1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Many times per day</w:t>
      </w:r>
    </w:p>
    <w:p w14:paraId="1BBBB78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0B7CC96E"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4D483F73"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67B70B5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Remove from Watchlist</w:t>
      </w:r>
    </w:p>
    <w:p w14:paraId="743B36BC"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1EAFCF9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59BBD974"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16920BD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The User is currently in the watchlist section of the View Portfolio Summary Page.</w:t>
      </w:r>
    </w:p>
    <w:p w14:paraId="7BDBE7C7"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Scenario:</w:t>
      </w:r>
    </w:p>
    <w:p w14:paraId="3E57A67E" w14:textId="77777777" w:rsidR="00690E15" w:rsidRPr="00690E15" w:rsidRDefault="00690E15" w:rsidP="00E317D3">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observes the portfolio summary page with the option to remove the currently viewed stock from the watchlist.</w:t>
      </w:r>
    </w:p>
    <w:p w14:paraId="439B0A83" w14:textId="77777777" w:rsidR="00690E15" w:rsidRPr="00690E15" w:rsidRDefault="00690E15" w:rsidP="00E317D3">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clicks the remove watchlist button of desired stock being viewed.</w:t>
      </w:r>
    </w:p>
    <w:p w14:paraId="2DEF1C28" w14:textId="77777777" w:rsidR="00690E15" w:rsidRPr="00690E15" w:rsidRDefault="00690E15" w:rsidP="00E317D3">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stock is removed by passing a query to the Firebase database.</w:t>
      </w:r>
    </w:p>
    <w:p w14:paraId="4917F8D5" w14:textId="77777777" w:rsidR="00690E15" w:rsidRPr="00690E15" w:rsidRDefault="00690E15" w:rsidP="00E317D3">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is given a prompt displaying message 16.</w:t>
      </w:r>
    </w:p>
    <w:p w14:paraId="37B1D61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3C6F6B4D" w14:textId="77777777" w:rsidR="00690E15" w:rsidRPr="00690E15" w:rsidRDefault="00690E15" w:rsidP="00E317D3">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If the watchlist is currently empty: See Message 12.</w:t>
      </w:r>
    </w:p>
    <w:p w14:paraId="19744A3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Medium</w:t>
      </w:r>
    </w:p>
    <w:p w14:paraId="1D508A6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9</w:t>
      </w:r>
    </w:p>
    <w:p w14:paraId="35DB855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low usage</w:t>
      </w:r>
    </w:p>
    <w:p w14:paraId="41980DB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0153D40C"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07FA6F4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2D8CDDD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Remove from Stocks Owned List</w:t>
      </w:r>
    </w:p>
    <w:p w14:paraId="1027C35C"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607E635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Context: The goal of this use case is to remove a stock from their owned list. There will be a button on the portfolio summary page to remove the stock.</w:t>
      </w:r>
    </w:p>
    <w:p w14:paraId="6BB70585"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675BA4E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User selects the remove from Stocks Owned List button from the View Portfolio Summary.</w:t>
      </w:r>
    </w:p>
    <w:p w14:paraId="41D2B0E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4AD9461D" w14:textId="77777777" w:rsidR="00690E15" w:rsidRPr="00690E15" w:rsidRDefault="00690E15" w:rsidP="00E317D3">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observes the option to remove the stock from the stocks owned list.</w:t>
      </w:r>
    </w:p>
    <w:p w14:paraId="0C63A938" w14:textId="77777777" w:rsidR="00690E15" w:rsidRPr="00690E15" w:rsidRDefault="00690E15" w:rsidP="00E317D3">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lastRenderedPageBreak/>
        <w:t>The user clicks the remove stock from stock owned list button.</w:t>
      </w:r>
    </w:p>
    <w:p w14:paraId="665F8549" w14:textId="77777777" w:rsidR="00690E15" w:rsidRPr="00690E15" w:rsidRDefault="00690E15" w:rsidP="00E317D3">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stock is removed by passing a query to the Firebase database.</w:t>
      </w:r>
    </w:p>
    <w:p w14:paraId="79892758" w14:textId="77777777" w:rsidR="00690E15" w:rsidRPr="00690E15" w:rsidRDefault="00690E15" w:rsidP="00E317D3">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User is given a prompt once removed. See Message 17.</w:t>
      </w:r>
    </w:p>
    <w:p w14:paraId="1DB75567"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1D5422C4" w14:textId="77777777" w:rsidR="00690E15" w:rsidRPr="00690E15" w:rsidRDefault="00690E15" w:rsidP="00E317D3">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If the stock owned list is currently empty: See Message 13.</w:t>
      </w:r>
    </w:p>
    <w:p w14:paraId="3FC68495"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Medium</w:t>
      </w:r>
    </w:p>
    <w:p w14:paraId="3DD917A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8</w:t>
      </w:r>
    </w:p>
    <w:p w14:paraId="4C6C4A9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Depends on the customer and if they want to remove stocks frequently. Assumed will be used very frequently</w:t>
      </w:r>
    </w:p>
    <w:p w14:paraId="71773BA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06396977"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638FB965"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1BC83641"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6AD617E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260E7C5"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4AA83008"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View Individual Stock Page</w:t>
      </w:r>
    </w:p>
    <w:p w14:paraId="314776F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1DAC2705"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7061A84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6D80C3B7"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The User either searches for a given stock or finds one of interest from the portfolio summary page or the trending stock page.          </w:t>
      </w:r>
      <w:r w:rsidRPr="00690E15">
        <w:rPr>
          <w:rFonts w:ascii="Times New Roman" w:eastAsia="Times New Roman" w:hAnsi="Times New Roman" w:cs="Times New Roman"/>
          <w:color w:val="222222"/>
          <w:sz w:val="24"/>
          <w:szCs w:val="24"/>
          <w:shd w:val="clear" w:color="auto" w:fill="FFFFFF"/>
        </w:rPr>
        <w:tab/>
      </w:r>
    </w:p>
    <w:p w14:paraId="7FE1384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7E3975F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lastRenderedPageBreak/>
        <w:t xml:space="preserve">1. </w:t>
      </w:r>
      <w:r w:rsidRPr="00690E15">
        <w:rPr>
          <w:rFonts w:ascii="Times New Roman" w:eastAsia="Times New Roman" w:hAnsi="Times New Roman" w:cs="Times New Roman"/>
          <w:color w:val="000000"/>
          <w:sz w:val="24"/>
          <w:szCs w:val="24"/>
          <w:shd w:val="clear" w:color="auto" w:fill="FFFFFF"/>
        </w:rPr>
        <w:tab/>
      </w:r>
      <w:r w:rsidRPr="00690E15">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7D6FE4D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a.  </w:t>
      </w:r>
      <w:r w:rsidRPr="00690E15">
        <w:rPr>
          <w:rFonts w:ascii="Times New Roman" w:eastAsia="Times New Roman" w:hAnsi="Times New Roman" w:cs="Times New Roman"/>
          <w:color w:val="000000"/>
          <w:sz w:val="24"/>
          <w:szCs w:val="24"/>
          <w:shd w:val="clear" w:color="auto" w:fill="FFFFFF"/>
        </w:rPr>
        <w:tab/>
        <w:t xml:space="preserve"> </w:t>
      </w:r>
      <w:r w:rsidRPr="00690E15">
        <w:rPr>
          <w:rFonts w:ascii="Times New Roman" w:eastAsia="Times New Roman" w:hAnsi="Times New Roman" w:cs="Times New Roman"/>
          <w:color w:val="222222"/>
          <w:sz w:val="24"/>
          <w:szCs w:val="24"/>
          <w:shd w:val="clear" w:color="auto" w:fill="FFFFFF"/>
        </w:rPr>
        <w:t>Stock growth  </w:t>
      </w:r>
    </w:p>
    <w:p w14:paraId="48AAF10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b. </w:t>
      </w:r>
      <w:r w:rsidRPr="00690E15">
        <w:rPr>
          <w:rFonts w:ascii="Times New Roman" w:eastAsia="Times New Roman" w:hAnsi="Times New Roman" w:cs="Times New Roman"/>
          <w:color w:val="000000"/>
          <w:sz w:val="24"/>
          <w:szCs w:val="24"/>
          <w:shd w:val="clear" w:color="auto" w:fill="FFFFFF"/>
        </w:rPr>
        <w:tab/>
        <w:t xml:space="preserve"> </w:t>
      </w:r>
      <w:r w:rsidRPr="00690E15">
        <w:rPr>
          <w:rFonts w:ascii="Times New Roman" w:eastAsia="Times New Roman" w:hAnsi="Times New Roman" w:cs="Times New Roman"/>
          <w:color w:val="222222"/>
          <w:sz w:val="24"/>
          <w:szCs w:val="24"/>
          <w:shd w:val="clear" w:color="auto" w:fill="FFFFFF"/>
        </w:rPr>
        <w:t>Current stock price</w:t>
      </w:r>
    </w:p>
    <w:p w14:paraId="60EDB385"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c.  </w:t>
      </w:r>
      <w:r w:rsidRPr="00690E15">
        <w:rPr>
          <w:rFonts w:ascii="Times New Roman" w:eastAsia="Times New Roman" w:hAnsi="Times New Roman" w:cs="Times New Roman"/>
          <w:color w:val="000000"/>
          <w:sz w:val="24"/>
          <w:szCs w:val="24"/>
          <w:shd w:val="clear" w:color="auto" w:fill="FFFFFF"/>
        </w:rPr>
        <w:tab/>
        <w:t xml:space="preserve"> </w:t>
      </w:r>
      <w:r w:rsidRPr="00690E15">
        <w:rPr>
          <w:rFonts w:ascii="Times New Roman" w:eastAsia="Times New Roman" w:hAnsi="Times New Roman" w:cs="Times New Roman"/>
          <w:color w:val="222222"/>
          <w:sz w:val="24"/>
          <w:szCs w:val="24"/>
          <w:shd w:val="clear" w:color="auto" w:fill="FFFFFF"/>
        </w:rPr>
        <w:t>Current stock symbol</w:t>
      </w:r>
    </w:p>
    <w:p w14:paraId="1A0CD99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d. </w:t>
      </w:r>
      <w:r w:rsidRPr="00690E15">
        <w:rPr>
          <w:rFonts w:ascii="Times New Roman" w:eastAsia="Times New Roman" w:hAnsi="Times New Roman" w:cs="Times New Roman"/>
          <w:color w:val="000000"/>
          <w:sz w:val="24"/>
          <w:szCs w:val="24"/>
          <w:shd w:val="clear" w:color="auto" w:fill="FFFFFF"/>
        </w:rPr>
        <w:tab/>
        <w:t xml:space="preserve"> </w:t>
      </w:r>
      <w:r w:rsidRPr="00690E15">
        <w:rPr>
          <w:rFonts w:ascii="Times New Roman" w:eastAsia="Times New Roman" w:hAnsi="Times New Roman" w:cs="Times New Roman"/>
          <w:color w:val="222222"/>
          <w:sz w:val="24"/>
          <w:szCs w:val="24"/>
          <w:shd w:val="clear" w:color="auto" w:fill="FFFFFF"/>
        </w:rPr>
        <w:t>Current News</w:t>
      </w:r>
    </w:p>
    <w:p w14:paraId="7A03913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e.  </w:t>
      </w:r>
      <w:r w:rsidRPr="00690E15">
        <w:rPr>
          <w:rFonts w:ascii="Times New Roman" w:eastAsia="Times New Roman" w:hAnsi="Times New Roman" w:cs="Times New Roman"/>
          <w:color w:val="000000"/>
          <w:sz w:val="24"/>
          <w:szCs w:val="24"/>
          <w:shd w:val="clear" w:color="auto" w:fill="FFFFFF"/>
        </w:rPr>
        <w:tab/>
        <w:t xml:space="preserve"> </w:t>
      </w:r>
      <w:r w:rsidRPr="00690E15">
        <w:rPr>
          <w:rFonts w:ascii="Times New Roman" w:eastAsia="Times New Roman" w:hAnsi="Times New Roman" w:cs="Times New Roman"/>
          <w:color w:val="222222"/>
          <w:sz w:val="24"/>
          <w:szCs w:val="24"/>
          <w:shd w:val="clear" w:color="auto" w:fill="FFFFFF"/>
        </w:rPr>
        <w:t>Summary      </w:t>
      </w:r>
    </w:p>
    <w:p w14:paraId="75E73A14"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i. </w:t>
      </w:r>
      <w:r w:rsidRPr="00690E15">
        <w:rPr>
          <w:rFonts w:ascii="Times New Roman" w:eastAsia="Times New Roman" w:hAnsi="Times New Roman" w:cs="Times New Roman"/>
          <w:color w:val="000000"/>
          <w:sz w:val="24"/>
          <w:szCs w:val="24"/>
          <w:shd w:val="clear" w:color="auto" w:fill="FFFFFF"/>
        </w:rPr>
        <w:tab/>
        <w:t xml:space="preserve"> Vo</w:t>
      </w:r>
      <w:r w:rsidRPr="00690E15">
        <w:rPr>
          <w:rFonts w:ascii="Times New Roman" w:eastAsia="Times New Roman" w:hAnsi="Times New Roman" w:cs="Times New Roman"/>
          <w:color w:val="222222"/>
          <w:sz w:val="24"/>
          <w:szCs w:val="24"/>
          <w:shd w:val="clear" w:color="auto" w:fill="FFFFFF"/>
        </w:rPr>
        <w:t>lume</w:t>
      </w:r>
    </w:p>
    <w:p w14:paraId="42AC139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ii. </w:t>
      </w:r>
      <w:r w:rsidRPr="00690E15">
        <w:rPr>
          <w:rFonts w:ascii="Times New Roman" w:eastAsia="Times New Roman" w:hAnsi="Times New Roman" w:cs="Times New Roman"/>
          <w:color w:val="000000"/>
          <w:sz w:val="24"/>
          <w:szCs w:val="24"/>
          <w:shd w:val="clear" w:color="auto" w:fill="FFFFFF"/>
        </w:rPr>
        <w:tab/>
        <w:t xml:space="preserve"> D</w:t>
      </w:r>
      <w:r w:rsidRPr="00690E15">
        <w:rPr>
          <w:rFonts w:ascii="Times New Roman" w:eastAsia="Times New Roman" w:hAnsi="Times New Roman" w:cs="Times New Roman"/>
          <w:color w:val="222222"/>
          <w:sz w:val="24"/>
          <w:szCs w:val="24"/>
          <w:shd w:val="clear" w:color="auto" w:fill="FFFFFF"/>
        </w:rPr>
        <w:t>ividends</w:t>
      </w:r>
    </w:p>
    <w:p w14:paraId="5E7776B8"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iii. </w:t>
      </w:r>
      <w:r w:rsidRPr="00690E15">
        <w:rPr>
          <w:rFonts w:ascii="Times New Roman" w:eastAsia="Times New Roman" w:hAnsi="Times New Roman" w:cs="Times New Roman"/>
          <w:color w:val="000000"/>
          <w:sz w:val="24"/>
          <w:szCs w:val="24"/>
          <w:shd w:val="clear" w:color="auto" w:fill="FFFFFF"/>
        </w:rPr>
        <w:tab/>
        <w:t xml:space="preserve"> Ea</w:t>
      </w:r>
      <w:r w:rsidRPr="00690E15">
        <w:rPr>
          <w:rFonts w:ascii="Times New Roman" w:eastAsia="Times New Roman" w:hAnsi="Times New Roman" w:cs="Times New Roman"/>
          <w:color w:val="222222"/>
          <w:sz w:val="24"/>
          <w:szCs w:val="24"/>
          <w:shd w:val="clear" w:color="auto" w:fill="FFFFFF"/>
        </w:rPr>
        <w:t>rnings per share</w:t>
      </w:r>
    </w:p>
    <w:p w14:paraId="281250E7"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iv. </w:t>
      </w:r>
      <w:r w:rsidRPr="00690E15">
        <w:rPr>
          <w:rFonts w:ascii="Times New Roman" w:eastAsia="Times New Roman" w:hAnsi="Times New Roman" w:cs="Times New Roman"/>
          <w:color w:val="000000"/>
          <w:sz w:val="24"/>
          <w:szCs w:val="24"/>
          <w:shd w:val="clear" w:color="auto" w:fill="FFFFFF"/>
        </w:rPr>
        <w:tab/>
        <w:t xml:space="preserve"> Previ</w:t>
      </w:r>
      <w:r w:rsidRPr="00690E15">
        <w:rPr>
          <w:rFonts w:ascii="Times New Roman" w:eastAsia="Times New Roman" w:hAnsi="Times New Roman" w:cs="Times New Roman"/>
          <w:color w:val="222222"/>
          <w:sz w:val="24"/>
          <w:szCs w:val="24"/>
          <w:shd w:val="clear" w:color="auto" w:fill="FFFFFF"/>
        </w:rPr>
        <w:t>ous Close</w:t>
      </w:r>
    </w:p>
    <w:p w14:paraId="61B6828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v. </w:t>
      </w:r>
      <w:r w:rsidRPr="00690E15">
        <w:rPr>
          <w:rFonts w:ascii="Times New Roman" w:eastAsia="Times New Roman" w:hAnsi="Times New Roman" w:cs="Times New Roman"/>
          <w:color w:val="000000"/>
          <w:sz w:val="24"/>
          <w:szCs w:val="24"/>
          <w:shd w:val="clear" w:color="auto" w:fill="FFFFFF"/>
        </w:rPr>
        <w:tab/>
        <w:t xml:space="preserve"> </w:t>
      </w:r>
      <w:r w:rsidRPr="00690E15">
        <w:rPr>
          <w:rFonts w:ascii="Times New Roman" w:eastAsia="Times New Roman" w:hAnsi="Times New Roman" w:cs="Times New Roman"/>
          <w:color w:val="222222"/>
          <w:sz w:val="24"/>
          <w:szCs w:val="24"/>
          <w:shd w:val="clear" w:color="auto" w:fill="FFFFFF"/>
        </w:rPr>
        <w:t>P/E Ratio</w:t>
      </w:r>
    </w:p>
    <w:p w14:paraId="31B9B834"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f.  </w:t>
      </w:r>
      <w:r w:rsidRPr="00690E15">
        <w:rPr>
          <w:rFonts w:ascii="Times New Roman" w:eastAsia="Times New Roman" w:hAnsi="Times New Roman" w:cs="Times New Roman"/>
          <w:color w:val="000000"/>
          <w:sz w:val="24"/>
          <w:szCs w:val="24"/>
          <w:shd w:val="clear" w:color="auto" w:fill="FFFFFF"/>
        </w:rPr>
        <w:tab/>
        <w:t xml:space="preserve"> P</w:t>
      </w:r>
      <w:r w:rsidRPr="00690E15">
        <w:rPr>
          <w:rFonts w:ascii="Times New Roman" w:eastAsia="Times New Roman" w:hAnsi="Times New Roman" w:cs="Times New Roman"/>
          <w:color w:val="222222"/>
          <w:sz w:val="24"/>
          <w:szCs w:val="24"/>
          <w:shd w:val="clear" w:color="auto" w:fill="FFFFFF"/>
        </w:rPr>
        <w:t>eers</w:t>
      </w:r>
    </w:p>
    <w:p w14:paraId="3CDC69D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2. </w:t>
      </w:r>
      <w:r w:rsidRPr="00690E15">
        <w:rPr>
          <w:rFonts w:ascii="Times New Roman" w:eastAsia="Times New Roman" w:hAnsi="Times New Roman" w:cs="Times New Roman"/>
          <w:color w:val="000000"/>
          <w:sz w:val="24"/>
          <w:szCs w:val="24"/>
          <w:shd w:val="clear" w:color="auto" w:fill="FFFFFF"/>
        </w:rPr>
        <w:tab/>
      </w:r>
      <w:r w:rsidRPr="00690E15">
        <w:rPr>
          <w:rFonts w:ascii="Times New Roman" w:eastAsia="Times New Roman" w:hAnsi="Times New Roman" w:cs="Times New Roman"/>
          <w:color w:val="222222"/>
          <w:sz w:val="24"/>
          <w:szCs w:val="24"/>
          <w:shd w:val="clear" w:color="auto" w:fill="FFFFFF"/>
        </w:rPr>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6ED5843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103D4E41" w14:textId="77777777" w:rsidR="00690E15" w:rsidRPr="00690E15" w:rsidRDefault="00690E15" w:rsidP="00E317D3">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IEX trading API is down: See Message 20.</w:t>
      </w:r>
    </w:p>
    <w:p w14:paraId="1AEFD03C"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Medium</w:t>
      </w:r>
    </w:p>
    <w:p w14:paraId="7D143F3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When Available: Week 12</w:t>
      </w:r>
    </w:p>
    <w:p w14:paraId="0CCB4F9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Many times per day</w:t>
      </w:r>
    </w:p>
    <w:p w14:paraId="6EB94FDC"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56399C5D"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7B3075EC"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0D28CC48"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7131AF35"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1A1B8848"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2D47E7BB"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A91C5E7"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Add to Watchlist</w:t>
      </w:r>
    </w:p>
    <w:p w14:paraId="0562080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1CDA0D72"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Context: The goal of this use case is to add a stock to the User’s watchlist.</w:t>
      </w:r>
    </w:p>
    <w:p w14:paraId="7442844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36D9D55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The User clicks a button on the View Individual Stock use case</w:t>
      </w:r>
    </w:p>
    <w:p w14:paraId="5DDB198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396FAB49" w14:textId="77777777" w:rsidR="00690E15" w:rsidRPr="00690E15" w:rsidRDefault="00690E15" w:rsidP="00E317D3">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 page and their watchlist within the View Portfolio Summary.</w:t>
      </w:r>
    </w:p>
    <w:p w14:paraId="0C0AD56E" w14:textId="77777777" w:rsidR="00690E15" w:rsidRPr="00690E15" w:rsidRDefault="00690E15" w:rsidP="00E317D3">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selects the ‘add to watchlist’ button.</w:t>
      </w:r>
    </w:p>
    <w:p w14:paraId="16AAA27F" w14:textId="77777777" w:rsidR="00690E15" w:rsidRPr="00690E15" w:rsidRDefault="00690E15" w:rsidP="00E317D3">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will send a query to the Firebase database.</w:t>
      </w:r>
    </w:p>
    <w:p w14:paraId="2B28AB32" w14:textId="77777777" w:rsidR="00690E15" w:rsidRPr="00690E15" w:rsidRDefault="00690E15" w:rsidP="00E317D3">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will display message 14 to the user.</w:t>
      </w:r>
    </w:p>
    <w:p w14:paraId="523C5476"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6F810EA7" w14:textId="77777777" w:rsidR="00690E15" w:rsidRPr="00690E15" w:rsidRDefault="00690E15" w:rsidP="00E317D3">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re are no exceptions at this time.</w:t>
      </w:r>
    </w:p>
    <w:p w14:paraId="451C0A1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ority: Medium  </w:t>
      </w:r>
    </w:p>
    <w:p w14:paraId="5FBAE925"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10</w:t>
      </w:r>
    </w:p>
    <w:p w14:paraId="208F0869"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Low usage</w:t>
      </w:r>
    </w:p>
    <w:p w14:paraId="2A42611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Open Issues: No open issues at this time.</w:t>
      </w:r>
    </w:p>
    <w:p w14:paraId="4F927023"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3FE4D9F0"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4989A341"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Use Case: Add to Stock Owned List</w:t>
      </w:r>
    </w:p>
    <w:p w14:paraId="4048D100"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imary Actor: User</w:t>
      </w:r>
    </w:p>
    <w:p w14:paraId="4486C56A"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oal Context: The Add to Stock Owned List feature will allow the user to be able to add individual stocks to their owned list with relational data in regards to the</w:t>
      </w:r>
      <w:r w:rsidRPr="00690E15">
        <w:rPr>
          <w:rFonts w:ascii="Times New Roman" w:eastAsia="Times New Roman" w:hAnsi="Times New Roman" w:cs="Times New Roman"/>
          <w:color w:val="222222"/>
          <w:sz w:val="19"/>
          <w:szCs w:val="19"/>
          <w:shd w:val="clear" w:color="auto" w:fill="FFFFFF"/>
        </w:rPr>
        <w:t xml:space="preserve"> </w:t>
      </w:r>
      <w:r w:rsidRPr="00690E15">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01505A3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02A28AC4"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Trigger: User selects the Add to Stock Owned List button that will be viewed with an Individual stock page which will add that particular stock to their owned list.</w:t>
      </w:r>
    </w:p>
    <w:p w14:paraId="30B221F3"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Scenario</w:t>
      </w:r>
    </w:p>
    <w:p w14:paraId="3CCD34B7" w14:textId="77777777" w:rsidR="00690E15" w:rsidRPr="00690E15" w:rsidRDefault="00690E15" w:rsidP="00E317D3">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observes the option to select the ‘Add to owned list’ button that is synced through the individual stock page and their stock owned list.</w:t>
      </w:r>
    </w:p>
    <w:p w14:paraId="276C1BF9" w14:textId="77777777" w:rsidR="00690E15" w:rsidRPr="00690E15" w:rsidRDefault="00690E15" w:rsidP="00E317D3">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selects the add button</w:t>
      </w:r>
    </w:p>
    <w:p w14:paraId="7979E630" w14:textId="77777777" w:rsidR="00690E15" w:rsidRPr="00690E15" w:rsidRDefault="00690E15" w:rsidP="00E317D3">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user observes the dialog with the following options:</w:t>
      </w:r>
    </w:p>
    <w:p w14:paraId="5480AB42" w14:textId="77777777" w:rsidR="00690E15" w:rsidRPr="00690E15" w:rsidRDefault="00690E15" w:rsidP="00E317D3">
      <w:pPr>
        <w:numPr>
          <w:ilvl w:val="1"/>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urchase price</w:t>
      </w:r>
    </w:p>
    <w:p w14:paraId="6736EB80" w14:textId="77777777" w:rsidR="00690E15" w:rsidRPr="00690E15" w:rsidRDefault="00690E15" w:rsidP="00E317D3">
      <w:pPr>
        <w:numPr>
          <w:ilvl w:val="1"/>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urchase date</w:t>
      </w:r>
    </w:p>
    <w:p w14:paraId="40F57640" w14:textId="77777777" w:rsidR="00690E15" w:rsidRPr="00690E15" w:rsidRDefault="00690E15" w:rsidP="00E317D3">
      <w:pPr>
        <w:numPr>
          <w:ilvl w:val="1"/>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Quantity of stock</w:t>
      </w:r>
    </w:p>
    <w:p w14:paraId="23C64C8B" w14:textId="77777777" w:rsidR="00690E15" w:rsidRPr="00690E15" w:rsidRDefault="00690E15" w:rsidP="00E317D3">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will send a query to the Firebase database.</w:t>
      </w:r>
    </w:p>
    <w:p w14:paraId="09733B6E" w14:textId="77777777" w:rsidR="00690E15" w:rsidRPr="00690E15" w:rsidRDefault="00690E15" w:rsidP="00E317D3">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 application will display message 15 to the user.</w:t>
      </w:r>
    </w:p>
    <w:p w14:paraId="24BB90A7"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Exceptions:</w:t>
      </w:r>
    </w:p>
    <w:p w14:paraId="4AA91828" w14:textId="77777777" w:rsidR="00690E15" w:rsidRPr="00690E15" w:rsidRDefault="00690E15" w:rsidP="00E317D3">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There are no exceptions at this time</w:t>
      </w:r>
    </w:p>
    <w:p w14:paraId="541086E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lastRenderedPageBreak/>
        <w:t>Priority: Medium</w:t>
      </w:r>
    </w:p>
    <w:p w14:paraId="19152E7B"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When available: Week 7</w:t>
      </w:r>
    </w:p>
    <w:p w14:paraId="5CA4EC3D"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Frequency of use: Depends on the customer and if they want to add stocks frequently. Assumed will be used very frequently</w:t>
      </w:r>
    </w:p>
    <w:p w14:paraId="3E07CBE8"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Open Issues: No open issues at this time.</w:t>
      </w:r>
    </w:p>
    <w:p w14:paraId="4C2664C3"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77F472BD"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000000"/>
          <w:sz w:val="24"/>
          <w:szCs w:val="24"/>
          <w:shd w:val="clear" w:color="auto" w:fill="FFFFFF"/>
        </w:rPr>
        <w:t xml:space="preserve"> </w:t>
      </w:r>
    </w:p>
    <w:p w14:paraId="77E2BE0F"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50A239F6"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7A967D96"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7A5CE0EB"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582D9A45"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68842F7E"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21EDA3A"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64A6BAA9"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Messages to the User</w:t>
      </w:r>
    </w:p>
    <w:p w14:paraId="6B53CC32"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Successfully logged in. Transferring to homepage.</w:t>
      </w:r>
    </w:p>
    <w:p w14:paraId="08CD7C19"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assword does not meet all requirements!  Please enter a valid password that is 8 characters long, with at least 1 uppercase and 1 lowercase character.</w:t>
      </w:r>
    </w:p>
    <w:p w14:paraId="4E1E8E24"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 enter a valid email address.</w:t>
      </w:r>
    </w:p>
    <w:p w14:paraId="053FEABA"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 enter valid credentials.</w:t>
      </w:r>
    </w:p>
    <w:p w14:paraId="001C876A"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 enter a valid email address. Email already exists!</w:t>
      </w:r>
    </w:p>
    <w:p w14:paraId="61839691"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Stock in user’s Watchlist has Increased.</w:t>
      </w:r>
    </w:p>
    <w:p w14:paraId="10342733"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Stock in user’s Watchlist has decreased.</w:t>
      </w:r>
    </w:p>
    <w:p w14:paraId="3BD08E51"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Stock in user’s stock owned list has Increased.</w:t>
      </w:r>
    </w:p>
    <w:p w14:paraId="4AF09B82"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Stock in user’s stock owned list has decreased.</w:t>
      </w:r>
    </w:p>
    <w:p w14:paraId="0B8A9B27"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Watchlist is currently empty.</w:t>
      </w:r>
    </w:p>
    <w:p w14:paraId="5F6EE13C"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Stock Owned List is currently empty.</w:t>
      </w:r>
    </w:p>
    <w:p w14:paraId="3BC3B23C"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Added stock to the watchlist.</w:t>
      </w:r>
    </w:p>
    <w:p w14:paraId="5D996FCD"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Added stock to the Stock Owned List.</w:t>
      </w:r>
    </w:p>
    <w:p w14:paraId="6262FAAA"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Removed stock from the watchlist.</w:t>
      </w:r>
    </w:p>
    <w:p w14:paraId="0A373AE1"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Removed stock from the Stock Owned List.</w:t>
      </w:r>
    </w:p>
    <w:p w14:paraId="03DA8B88"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Are you sure you want to logout? Yes or No..</w:t>
      </w:r>
    </w:p>
    <w:p w14:paraId="72277FF3"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Failed to load trending stocks.</w:t>
      </w:r>
    </w:p>
    <w:p w14:paraId="7064792C"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Ready to leave?</w:t>
      </w:r>
    </w:p>
    <w:p w14:paraId="59897C67"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CNN Money Web Server is down.</w:t>
      </w:r>
    </w:p>
    <w:p w14:paraId="0A765928"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Motley Fool’s Web Server is down.</w:t>
      </w:r>
    </w:p>
    <w:p w14:paraId="79470FEC"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Yahoo Money Web Server is down.</w:t>
      </w:r>
    </w:p>
    <w:p w14:paraId="363ABA02"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lastRenderedPageBreak/>
        <w:t>Successful Register. Transferring to homepage…</w:t>
      </w:r>
    </w:p>
    <w:p w14:paraId="05FEC083"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Successful login. Transferring to homepage…</w:t>
      </w:r>
    </w:p>
    <w:p w14:paraId="192C16A4"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 enter a valid phone number</w:t>
      </w:r>
    </w:p>
    <w:p w14:paraId="4B6D5C22"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Please enter a valid name</w:t>
      </w:r>
    </w:p>
    <w:p w14:paraId="3D7453ED" w14:textId="77777777" w:rsidR="00690E15" w:rsidRPr="00690E15" w:rsidRDefault="00690E15" w:rsidP="00E317D3">
      <w:pPr>
        <w:numPr>
          <w:ilvl w:val="0"/>
          <w:numId w:val="33"/>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00"/>
        </w:rPr>
        <w:t>Add items to your portfolio.</w:t>
      </w:r>
    </w:p>
    <w:p w14:paraId="32C48131"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379D0354"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1D956EC8" w14:textId="77777777" w:rsidR="00690E15" w:rsidRPr="00690E15" w:rsidRDefault="00690E15" w:rsidP="00690E15">
      <w:pPr>
        <w:shd w:val="clear" w:color="auto" w:fill="FFFFFF"/>
        <w:spacing w:after="24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08C7AA27"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sz w:val="24"/>
          <w:szCs w:val="24"/>
        </w:rPr>
        <w:t> </w:t>
      </w:r>
    </w:p>
    <w:p w14:paraId="6ED7562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561235DE" w14:textId="77777777" w:rsidR="00690E15" w:rsidRPr="00690E15" w:rsidRDefault="00690E15" w:rsidP="00690E15">
      <w:pPr>
        <w:shd w:val="clear" w:color="auto" w:fill="FFFFFF"/>
        <w:spacing w:after="0" w:line="48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Glossary:</w:t>
      </w:r>
    </w:p>
    <w:p w14:paraId="13A97BF7"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Dividend</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rate</w:t>
      </w:r>
      <w:r w:rsidRPr="00690E15">
        <w:rPr>
          <w:rFonts w:ascii="Times New Roman" w:eastAsia="Times New Roman" w:hAnsi="Times New Roman" w:cs="Times New Roman"/>
          <w:color w:val="222222"/>
          <w:sz w:val="24"/>
          <w:szCs w:val="24"/>
          <w:shd w:val="clear" w:color="auto" w:fill="FFFFFF"/>
        </w:rPr>
        <w:t>: a sum of money regularly paid (typically quarterly) by a company to its shareholders out of its profits (or reserves).</w:t>
      </w:r>
    </w:p>
    <w:p w14:paraId="68055EF0"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Stock</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symbol</w:t>
      </w:r>
      <w:r w:rsidRPr="00690E15">
        <w:rPr>
          <w:rFonts w:ascii="Times New Roman" w:eastAsia="Times New Roman" w:hAnsi="Times New Roman" w:cs="Times New Roman"/>
          <w:color w:val="222222"/>
          <w:sz w:val="24"/>
          <w:szCs w:val="24"/>
          <w:shd w:val="clear" w:color="auto" w:fill="FFFFFF"/>
        </w:rPr>
        <w:t>: unique series of letters assigned to security for trading purposes.</w:t>
      </w:r>
    </w:p>
    <w:p w14:paraId="3117FD79"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Peers</w:t>
      </w:r>
      <w:r w:rsidRPr="00690E15">
        <w:rPr>
          <w:rFonts w:ascii="Times New Roman" w:eastAsia="Times New Roman" w:hAnsi="Times New Roman" w:cs="Times New Roman"/>
          <w:color w:val="222222"/>
          <w:sz w:val="24"/>
          <w:szCs w:val="24"/>
          <w:shd w:val="clear" w:color="auto" w:fill="FFFFFF"/>
        </w:rPr>
        <w:t>: a group of individuals or entities who share similar characteristics and interests.</w:t>
      </w:r>
    </w:p>
    <w:p w14:paraId="0063CE19"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IEX</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trading</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server</w:t>
      </w:r>
      <w:r w:rsidRPr="00690E15">
        <w:rPr>
          <w:rFonts w:ascii="Times New Roman" w:eastAsia="Times New Roman" w:hAnsi="Times New Roman" w:cs="Times New Roman"/>
          <w:color w:val="222222"/>
          <w:sz w:val="24"/>
          <w:szCs w:val="24"/>
          <w:shd w:val="clear" w:color="auto" w:fill="FFFFFF"/>
        </w:rPr>
        <w:t>: is the API we are using to pull information for the stock information.</w:t>
      </w:r>
    </w:p>
    <w:p w14:paraId="0FE63EF8"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Stock</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Diversity</w:t>
      </w:r>
      <w:r w:rsidRPr="00690E15">
        <w:rPr>
          <w:rFonts w:ascii="Times New Roman" w:eastAsia="Times New Roman" w:hAnsi="Times New Roman" w:cs="Times New Roman"/>
          <w:color w:val="222222"/>
          <w:sz w:val="24"/>
          <w:szCs w:val="24"/>
          <w:shd w:val="clear" w:color="auto" w:fill="FFFFFF"/>
        </w:rPr>
        <w:t>: The differences in a stock page compared to other stocks</w:t>
      </w:r>
    </w:p>
    <w:p w14:paraId="0F0A782E"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Net</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Worth</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of</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ortfolio</w:t>
      </w:r>
      <w:r w:rsidRPr="00690E15">
        <w:rPr>
          <w:rFonts w:ascii="Times New Roman" w:eastAsia="Times New Roman" w:hAnsi="Times New Roman" w:cs="Times New Roman"/>
          <w:color w:val="222222"/>
          <w:sz w:val="24"/>
          <w:szCs w:val="24"/>
          <w:shd w:val="clear" w:color="auto" w:fill="FFFFFF"/>
        </w:rPr>
        <w:t>: Book value or shareholders’ equity</w:t>
      </w:r>
    </w:p>
    <w:p w14:paraId="1FB13484"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Pane</w:t>
      </w:r>
      <w:r w:rsidRPr="00690E15">
        <w:rPr>
          <w:rFonts w:ascii="Times New Roman" w:eastAsia="Times New Roman" w:hAnsi="Times New Roman" w:cs="Times New Roman"/>
          <w:color w:val="222222"/>
          <w:sz w:val="24"/>
          <w:szCs w:val="24"/>
          <w:shd w:val="clear" w:color="auto" w:fill="FFFFFF"/>
        </w:rPr>
        <w:t>: is the page in which the Webpage.</w:t>
      </w:r>
    </w:p>
    <w:p w14:paraId="6C3873A3"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Firebase</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Database</w:t>
      </w:r>
      <w:r w:rsidRPr="00690E15">
        <w:rPr>
          <w:rFonts w:ascii="Times New Roman" w:eastAsia="Times New Roman" w:hAnsi="Times New Roman" w:cs="Times New Roman"/>
          <w:color w:val="222222"/>
          <w:sz w:val="24"/>
          <w:szCs w:val="24"/>
          <w:shd w:val="clear" w:color="auto" w:fill="FFFFFF"/>
        </w:rPr>
        <w:t>: Defines who has access to the data and how they can access it</w:t>
      </w:r>
    </w:p>
    <w:p w14:paraId="4CB935C4"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User</w:t>
      </w:r>
      <w:r w:rsidRPr="00690E15">
        <w:rPr>
          <w:rFonts w:ascii="Times New Roman" w:eastAsia="Times New Roman" w:hAnsi="Times New Roman" w:cs="Times New Roman"/>
          <w:color w:val="222222"/>
          <w:sz w:val="24"/>
          <w:szCs w:val="24"/>
          <w:shd w:val="clear" w:color="auto" w:fill="FFFFFF"/>
        </w:rPr>
        <w:t>: A shareholder              </w:t>
      </w:r>
    </w:p>
    <w:p w14:paraId="78507C49"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Stock</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ortfolio</w:t>
      </w:r>
      <w:r w:rsidRPr="00690E15">
        <w:rPr>
          <w:rFonts w:ascii="Times New Roman" w:eastAsia="Times New Roman" w:hAnsi="Times New Roman" w:cs="Times New Roman"/>
          <w:color w:val="222222"/>
          <w:sz w:val="24"/>
          <w:szCs w:val="24"/>
          <w:shd w:val="clear" w:color="auto" w:fill="FFFFFF"/>
        </w:rPr>
        <w:t>: a group of financial assets such as stocks</w:t>
      </w:r>
    </w:p>
    <w:p w14:paraId="42BD05CA"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Stock</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Watchlist</w:t>
      </w:r>
      <w:r w:rsidRPr="00690E15">
        <w:rPr>
          <w:rFonts w:ascii="Times New Roman" w:eastAsia="Times New Roman" w:hAnsi="Times New Roman" w:cs="Times New Roman"/>
          <w:color w:val="222222"/>
          <w:sz w:val="24"/>
          <w:szCs w:val="24"/>
          <w:shd w:val="clear" w:color="auto" w:fill="FFFFFF"/>
        </w:rPr>
        <w:t>: Stocks that are being added to a list so they can be tracked for the users interest.</w:t>
      </w:r>
    </w:p>
    <w:p w14:paraId="6893E73A"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View</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Calculated</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rofit</w:t>
      </w:r>
      <w:r w:rsidRPr="00690E15">
        <w:rPr>
          <w:rFonts w:ascii="Times New Roman" w:eastAsia="Times New Roman" w:hAnsi="Times New Roman" w:cs="Times New Roman"/>
          <w:color w:val="222222"/>
          <w:sz w:val="24"/>
          <w:szCs w:val="24"/>
          <w:shd w:val="clear" w:color="auto" w:fill="FFFFFF"/>
        </w:rPr>
        <w:t>: Being able to see the profit of each stock on your profile if the user were to sell at the point in time.</w:t>
      </w:r>
    </w:p>
    <w:p w14:paraId="0D1A9BE7"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View</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stock</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growth</w:t>
      </w:r>
      <w:r w:rsidRPr="00690E15">
        <w:rPr>
          <w:rFonts w:ascii="Times New Roman" w:eastAsia="Times New Roman" w:hAnsi="Times New Roman" w:cs="Times New Roman"/>
          <w:color w:val="222222"/>
          <w:sz w:val="24"/>
          <w:szCs w:val="24"/>
          <w:shd w:val="clear" w:color="auto" w:fill="FFFFFF"/>
        </w:rPr>
        <w:t>: Showing the growth in your stock over time.</w:t>
      </w:r>
    </w:p>
    <w:p w14:paraId="50DB9BBF"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Portfolio</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Summary</w:t>
      </w:r>
      <w:r w:rsidRPr="00690E15">
        <w:rPr>
          <w:rFonts w:ascii="Times New Roman" w:eastAsia="Times New Roman" w:hAnsi="Times New Roman" w:cs="Times New Roman"/>
          <w:color w:val="222222"/>
          <w:sz w:val="24"/>
          <w:szCs w:val="24"/>
          <w:shd w:val="clear" w:color="auto" w:fill="FFFFFF"/>
        </w:rPr>
        <w:t>: is the main menu of the stock app so that you can see any stocks at the same time</w:t>
      </w:r>
    </w:p>
    <w:p w14:paraId="13F2DC62"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Week</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52</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high</w:t>
      </w:r>
      <w:r w:rsidRPr="00690E15">
        <w:rPr>
          <w:rFonts w:ascii="Times New Roman" w:eastAsia="Times New Roman" w:hAnsi="Times New Roman" w:cs="Times New Roman"/>
          <w:color w:val="222222"/>
          <w:sz w:val="24"/>
          <w:szCs w:val="24"/>
          <w:shd w:val="clear" w:color="auto" w:fill="FFFFFF"/>
        </w:rPr>
        <w:t>: Highest price of stock within the last year</w:t>
      </w:r>
    </w:p>
    <w:p w14:paraId="66FD67F4"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Week</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52</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low</w:t>
      </w:r>
      <w:r w:rsidRPr="00690E15">
        <w:rPr>
          <w:rFonts w:ascii="Times New Roman" w:eastAsia="Times New Roman" w:hAnsi="Times New Roman" w:cs="Times New Roman"/>
          <w:color w:val="222222"/>
          <w:sz w:val="24"/>
          <w:szCs w:val="24"/>
          <w:shd w:val="clear" w:color="auto" w:fill="FFFFFF"/>
        </w:rPr>
        <w:t>: Lowest price of stock within the last year</w:t>
      </w:r>
    </w:p>
    <w:p w14:paraId="2289D901"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EPS</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Earnings</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er</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share</w:t>
      </w:r>
      <w:r w:rsidRPr="00690E15">
        <w:rPr>
          <w:rFonts w:ascii="Times New Roman" w:eastAsia="Times New Roman" w:hAnsi="Times New Roman" w:cs="Times New Roman"/>
          <w:color w:val="222222"/>
          <w:sz w:val="24"/>
          <w:szCs w:val="24"/>
          <w:shd w:val="clear" w:color="auto" w:fill="FFFFFF"/>
        </w:rPr>
        <w:t>: proportion of company’s’ profit allocated to each outstanding share of common stock</w:t>
      </w:r>
    </w:p>
    <w:p w14:paraId="1D56BB48"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Gross</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rofit</w:t>
      </w:r>
      <w:r w:rsidRPr="00690E15">
        <w:rPr>
          <w:rFonts w:ascii="Times New Roman" w:eastAsia="Times New Roman" w:hAnsi="Times New Roman" w:cs="Times New Roman"/>
          <w:color w:val="222222"/>
          <w:sz w:val="24"/>
          <w:szCs w:val="24"/>
          <w:shd w:val="clear" w:color="auto" w:fill="FFFFFF"/>
        </w:rPr>
        <w:t>: the profit a company makes after deducting costs associated with making and selling its products</w:t>
      </w:r>
    </w:p>
    <w:p w14:paraId="235B6A50"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Debt</w:t>
      </w:r>
      <w:r w:rsidRPr="00690E15">
        <w:rPr>
          <w:rFonts w:ascii="Times New Roman" w:eastAsia="Times New Roman" w:hAnsi="Times New Roman" w:cs="Times New Roman"/>
          <w:color w:val="222222"/>
          <w:sz w:val="24"/>
          <w:szCs w:val="24"/>
          <w:shd w:val="clear" w:color="auto" w:fill="FFFFFF"/>
        </w:rPr>
        <w:t>: money that is owed by one party</w:t>
      </w:r>
    </w:p>
    <w:p w14:paraId="050A3889"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6</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Month</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ercent</w:t>
      </w:r>
      <w:r w:rsidRPr="00690E15">
        <w:rPr>
          <w:rFonts w:ascii="Times New Roman" w:eastAsia="Times New Roman" w:hAnsi="Times New Roman" w:cs="Times New Roman"/>
          <w:color w:val="222222"/>
          <w:sz w:val="24"/>
          <w:szCs w:val="24"/>
          <w:shd w:val="clear" w:color="auto" w:fill="FFFFFF"/>
        </w:rPr>
        <w:t>: stock price percentage based on the company’s performance based on the last 6 months of operating</w:t>
      </w:r>
    </w:p>
    <w:p w14:paraId="74279F75"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1</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Year</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ercent</w:t>
      </w:r>
      <w:r w:rsidRPr="00690E15">
        <w:rPr>
          <w:rFonts w:ascii="Times New Roman" w:eastAsia="Times New Roman" w:hAnsi="Times New Roman" w:cs="Times New Roman"/>
          <w:color w:val="222222"/>
          <w:sz w:val="24"/>
          <w:szCs w:val="24"/>
          <w:shd w:val="clear" w:color="auto" w:fill="FFFFFF"/>
        </w:rPr>
        <w:t>: stock price percentage based on the company’s performance based on the last year of operating</w:t>
      </w:r>
    </w:p>
    <w:p w14:paraId="2F1D347B"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Year</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to</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Date</w:t>
      </w:r>
      <w:r w:rsidRPr="00690E15">
        <w:rPr>
          <w:rFonts w:ascii="Times New Roman" w:eastAsia="Times New Roman" w:hAnsi="Times New Roman" w:cs="Times New Roman"/>
          <w:color w:val="222222"/>
          <w:sz w:val="24"/>
          <w:szCs w:val="24"/>
          <w:shd w:val="clear" w:color="auto" w:fill="FFFFFF"/>
        </w:rPr>
        <w:t>: stock price since January 1</w:t>
      </w:r>
      <w:r w:rsidRPr="00690E15">
        <w:rPr>
          <w:rFonts w:ascii="Times New Roman" w:eastAsia="Times New Roman" w:hAnsi="Times New Roman" w:cs="Times New Roman"/>
          <w:color w:val="222222"/>
          <w:sz w:val="14"/>
          <w:szCs w:val="14"/>
          <w:shd w:val="clear" w:color="auto" w:fill="FFFFFF"/>
          <w:vertAlign w:val="superscript"/>
        </w:rPr>
        <w:t>st</w:t>
      </w:r>
      <w:r w:rsidRPr="00690E15">
        <w:rPr>
          <w:rFonts w:ascii="Times New Roman" w:eastAsia="Times New Roman" w:hAnsi="Times New Roman" w:cs="Times New Roman"/>
          <w:color w:val="222222"/>
          <w:sz w:val="24"/>
          <w:szCs w:val="24"/>
          <w:shd w:val="clear" w:color="auto" w:fill="FFFFFF"/>
        </w:rPr>
        <w:t xml:space="preserve"> of the respective year</w:t>
      </w:r>
    </w:p>
    <w:p w14:paraId="0E731898"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Gainers</w:t>
      </w:r>
      <w:r w:rsidRPr="00690E15">
        <w:rPr>
          <w:rFonts w:ascii="Times New Roman" w:eastAsia="Times New Roman" w:hAnsi="Times New Roman" w:cs="Times New Roman"/>
          <w:color w:val="222222"/>
          <w:sz w:val="24"/>
          <w:szCs w:val="24"/>
          <w:shd w:val="clear" w:color="auto" w:fill="FFFFFF"/>
        </w:rPr>
        <w:t>: a stock market list of the top stocks within the past day</w:t>
      </w:r>
    </w:p>
    <w:p w14:paraId="708344C0"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Losers</w:t>
      </w:r>
      <w:r w:rsidRPr="00690E15">
        <w:rPr>
          <w:rFonts w:ascii="Times New Roman" w:eastAsia="Times New Roman" w:hAnsi="Times New Roman" w:cs="Times New Roman"/>
          <w:color w:val="222222"/>
          <w:sz w:val="24"/>
          <w:szCs w:val="24"/>
          <w:shd w:val="clear" w:color="auto" w:fill="FFFFFF"/>
        </w:rPr>
        <w:t>: a stock market list of the worst performing stocks within the past day</w:t>
      </w:r>
    </w:p>
    <w:p w14:paraId="76F1692A"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lastRenderedPageBreak/>
        <w:t>Total</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urchased</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Equity</w:t>
      </w:r>
      <w:r w:rsidRPr="00690E15">
        <w:rPr>
          <w:rFonts w:ascii="Times New Roman" w:eastAsia="Times New Roman" w:hAnsi="Times New Roman" w:cs="Times New Roman"/>
          <w:color w:val="222222"/>
          <w:sz w:val="24"/>
          <w:szCs w:val="24"/>
          <w:shd w:val="clear" w:color="auto" w:fill="FFFFFF"/>
        </w:rPr>
        <w:t>: total amount of money purchased within the entire portfolio</w:t>
      </w:r>
    </w:p>
    <w:p w14:paraId="265C745C"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Total</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Current</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Equity</w:t>
      </w:r>
      <w:r w:rsidRPr="00690E15">
        <w:rPr>
          <w:rFonts w:ascii="Times New Roman" w:eastAsia="Times New Roman" w:hAnsi="Times New Roman" w:cs="Times New Roman"/>
          <w:color w:val="222222"/>
          <w:sz w:val="24"/>
          <w:szCs w:val="24"/>
          <w:shd w:val="clear" w:color="auto" w:fill="FFFFFF"/>
        </w:rPr>
        <w:t>: total amount of money that the entire portfolio is worth at current market value</w:t>
      </w:r>
    </w:p>
    <w:p w14:paraId="43E8A9E4"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After</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Tax</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rofit</w:t>
      </w:r>
      <w:r w:rsidRPr="00690E15">
        <w:rPr>
          <w:rFonts w:ascii="Times New Roman" w:eastAsia="Times New Roman" w:hAnsi="Times New Roman" w:cs="Times New Roman"/>
          <w:color w:val="222222"/>
          <w:sz w:val="24"/>
          <w:szCs w:val="24"/>
          <w:shd w:val="clear" w:color="auto" w:fill="FFFFFF"/>
        </w:rPr>
        <w:t>: profit after taxes (15% after 1 year, 30% before 1 year)</w:t>
      </w:r>
    </w:p>
    <w:p w14:paraId="4FCA59B5"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Current</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rice</w:t>
      </w:r>
      <w:r w:rsidRPr="00690E15">
        <w:rPr>
          <w:rFonts w:ascii="Times New Roman" w:eastAsia="Times New Roman" w:hAnsi="Times New Roman" w:cs="Times New Roman"/>
          <w:color w:val="222222"/>
          <w:sz w:val="24"/>
          <w:szCs w:val="24"/>
          <w:shd w:val="clear" w:color="auto" w:fill="FFFFFF"/>
        </w:rPr>
        <w:t>: current price of stock based on current market</w:t>
      </w:r>
    </w:p>
    <w:p w14:paraId="20E05257"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3</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Month</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ercent</w:t>
      </w:r>
      <w:r w:rsidRPr="00690E15">
        <w:rPr>
          <w:rFonts w:ascii="Times New Roman" w:eastAsia="Times New Roman" w:hAnsi="Times New Roman" w:cs="Times New Roman"/>
          <w:color w:val="222222"/>
          <w:sz w:val="24"/>
          <w:szCs w:val="24"/>
          <w:shd w:val="clear" w:color="auto" w:fill="FFFFFF"/>
        </w:rPr>
        <w:t>: stock price percentage based on the company’s performance based on the last 3 months of operating</w:t>
      </w:r>
    </w:p>
    <w:p w14:paraId="58C3A86C"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Date</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urchased</w:t>
      </w:r>
      <w:r w:rsidRPr="00690E15">
        <w:rPr>
          <w:rFonts w:ascii="Times New Roman" w:eastAsia="Times New Roman" w:hAnsi="Times New Roman" w:cs="Times New Roman"/>
          <w:color w:val="222222"/>
          <w:sz w:val="24"/>
          <w:szCs w:val="24"/>
          <w:shd w:val="clear" w:color="auto" w:fill="FFFFFF"/>
        </w:rPr>
        <w:t>: purchase date of stock</w:t>
      </w:r>
    </w:p>
    <w:p w14:paraId="652128C0"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Purchase</w:t>
      </w:r>
      <w:r w:rsidRPr="00690E15">
        <w:rPr>
          <w:rFonts w:ascii="Times New Roman" w:eastAsia="Times New Roman" w:hAnsi="Times New Roman" w:cs="Times New Roman"/>
          <w:color w:val="222222"/>
          <w:sz w:val="24"/>
          <w:szCs w:val="24"/>
          <w:shd w:val="clear" w:color="auto" w:fill="FFFFFF"/>
        </w:rPr>
        <w:t xml:space="preserve"> </w:t>
      </w:r>
      <w:r w:rsidRPr="00690E15">
        <w:rPr>
          <w:rFonts w:ascii="Times New Roman" w:eastAsia="Times New Roman" w:hAnsi="Times New Roman" w:cs="Times New Roman"/>
          <w:b/>
          <w:bCs/>
          <w:color w:val="222222"/>
          <w:sz w:val="24"/>
          <w:szCs w:val="24"/>
          <w:shd w:val="clear" w:color="auto" w:fill="FFFFFF"/>
        </w:rPr>
        <w:t>Price</w:t>
      </w:r>
      <w:r w:rsidRPr="00690E15">
        <w:rPr>
          <w:rFonts w:ascii="Times New Roman" w:eastAsia="Times New Roman" w:hAnsi="Times New Roman" w:cs="Times New Roman"/>
          <w:color w:val="222222"/>
          <w:sz w:val="24"/>
          <w:szCs w:val="24"/>
          <w:shd w:val="clear" w:color="auto" w:fill="FFFFFF"/>
        </w:rPr>
        <w:t>: price of stock purchased</w:t>
      </w:r>
    </w:p>
    <w:p w14:paraId="44252EB5"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Quantity</w:t>
      </w:r>
      <w:r w:rsidRPr="00690E15">
        <w:rPr>
          <w:rFonts w:ascii="Times New Roman" w:eastAsia="Times New Roman" w:hAnsi="Times New Roman" w:cs="Times New Roman"/>
          <w:color w:val="222222"/>
          <w:sz w:val="24"/>
          <w:szCs w:val="24"/>
          <w:shd w:val="clear" w:color="auto" w:fill="FFFFFF"/>
        </w:rPr>
        <w:t>: amount of stock purchased</w:t>
      </w:r>
    </w:p>
    <w:p w14:paraId="617DB13D" w14:textId="77777777" w:rsidR="00690E15" w:rsidRPr="00690E15" w:rsidRDefault="00690E15" w:rsidP="00E317D3">
      <w:pPr>
        <w:numPr>
          <w:ilvl w:val="0"/>
          <w:numId w:val="34"/>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690E15">
        <w:rPr>
          <w:rFonts w:ascii="Times New Roman" w:eastAsia="Times New Roman" w:hAnsi="Times New Roman" w:cs="Times New Roman"/>
          <w:b/>
          <w:bCs/>
          <w:color w:val="222222"/>
          <w:sz w:val="24"/>
          <w:szCs w:val="24"/>
          <w:shd w:val="clear" w:color="auto" w:fill="FFFFFF"/>
        </w:rPr>
        <w:t>Current Percent Change</w:t>
      </w:r>
      <w:r w:rsidRPr="00690E15">
        <w:rPr>
          <w:rFonts w:ascii="Times New Roman" w:eastAsia="Times New Roman" w:hAnsi="Times New Roman" w:cs="Times New Roman"/>
          <w:color w:val="222222"/>
          <w:sz w:val="24"/>
          <w:szCs w:val="24"/>
          <w:shd w:val="clear" w:color="auto" w:fill="FFFFFF"/>
        </w:rPr>
        <w:t>: current percentage of growth or decline of stock of current equity since purchase price</w:t>
      </w:r>
    </w:p>
    <w:p w14:paraId="2E05690C"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rPr>
      </w:pPr>
      <w:r w:rsidRPr="00690E15">
        <w:rPr>
          <w:rFonts w:ascii="Times New Roman" w:eastAsia="Times New Roman" w:hAnsi="Times New Roman" w:cs="Times New Roman"/>
          <w:color w:val="222222"/>
          <w:sz w:val="24"/>
          <w:szCs w:val="24"/>
          <w:shd w:val="clear" w:color="auto" w:fill="FFFFFF"/>
        </w:rPr>
        <w:t xml:space="preserve"> </w:t>
      </w:r>
    </w:p>
    <w:p w14:paraId="209BBCD0" w14:textId="77777777" w:rsidR="00690E15" w:rsidRPr="00690E15" w:rsidRDefault="00690E15" w:rsidP="00690E15">
      <w:pPr>
        <w:spacing w:after="0" w:line="240" w:lineRule="auto"/>
        <w:rPr>
          <w:rFonts w:ascii="Times New Roman" w:eastAsia="Times New Roman" w:hAnsi="Times New Roman" w:cs="Times New Roman"/>
          <w:color w:val="000000"/>
          <w:sz w:val="24"/>
          <w:szCs w:val="24"/>
          <w:shd w:val="clear" w:color="auto" w:fill="FFFFFF"/>
        </w:rPr>
      </w:pPr>
      <w:r w:rsidRPr="00690E15">
        <w:rPr>
          <w:rFonts w:ascii="Times New Roman" w:eastAsia="Times New Roman" w:hAnsi="Times New Roman" w:cs="Times New Roman"/>
          <w:color w:val="000000"/>
          <w:sz w:val="24"/>
          <w:szCs w:val="24"/>
          <w:shd w:val="clear" w:color="auto" w:fill="FFFFFF"/>
        </w:rPr>
        <w:pict w14:anchorId="4FFAF4A0">
          <v:rect id="_x0000_i1025" style="width:0;height:1.5pt" o:hralign="center" o:hrstd="t" o:hr="t" fillcolor="#a0a0a0" stroked="f"/>
        </w:pict>
      </w:r>
    </w:p>
    <w:p w14:paraId="11A74E08"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color w:val="000000"/>
          <w:sz w:val="16"/>
          <w:szCs w:val="16"/>
          <w:shd w:val="clear" w:color="auto" w:fill="FFFFFF"/>
        </w:rPr>
        <w:t xml:space="preserve"> [A1]</w:t>
      </w:r>
      <w:r w:rsidRPr="00690E15">
        <w:rPr>
          <w:rFonts w:ascii="Times New Roman" w:eastAsia="Times New Roman" w:hAnsi="Times New Roman" w:cs="Times New Roman"/>
          <w:color w:val="000000"/>
          <w:sz w:val="24"/>
          <w:szCs w:val="24"/>
          <w:shd w:val="clear" w:color="auto" w:fill="FFFFFF"/>
        </w:rPr>
        <w:t>Are all of the scenarios necessary?</w:t>
      </w:r>
    </w:p>
    <w:p w14:paraId="5A6953E8"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color w:val="000000"/>
          <w:sz w:val="16"/>
          <w:szCs w:val="16"/>
          <w:shd w:val="clear" w:color="auto" w:fill="FFFFFF"/>
        </w:rPr>
        <w:t xml:space="preserve"> [A2]</w:t>
      </w:r>
      <w:r w:rsidRPr="00690E15">
        <w:rPr>
          <w:rFonts w:ascii="Times New Roman" w:eastAsia="Times New Roman" w:hAnsi="Times New Roman" w:cs="Times New Roman"/>
          <w:color w:val="000000"/>
          <w:sz w:val="24"/>
          <w:szCs w:val="24"/>
          <w:shd w:val="clear" w:color="auto" w:fill="FFFFFF"/>
        </w:rPr>
        <w:t>5 and 6 repetitive</w:t>
      </w:r>
    </w:p>
    <w:p w14:paraId="15C4E4AB"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sz w:val="24"/>
          <w:szCs w:val="24"/>
          <w:shd w:val="clear" w:color="auto" w:fill="FFFFFF"/>
        </w:rPr>
        <w:t> </w:t>
      </w:r>
    </w:p>
    <w:p w14:paraId="3D85317D"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sz w:val="24"/>
          <w:szCs w:val="24"/>
          <w:shd w:val="clear" w:color="auto" w:fill="FFFFFF"/>
        </w:rPr>
        <w:t> </w:t>
      </w:r>
    </w:p>
    <w:p w14:paraId="39C8592F"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sz w:val="24"/>
          <w:szCs w:val="24"/>
          <w:shd w:val="clear" w:color="auto" w:fill="FFFFFF"/>
        </w:rPr>
        <w:t> </w:t>
      </w:r>
    </w:p>
    <w:p w14:paraId="56123292"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sz w:val="24"/>
          <w:szCs w:val="24"/>
          <w:shd w:val="clear" w:color="auto" w:fill="FFFFFF"/>
        </w:rPr>
        <w:t> </w:t>
      </w:r>
    </w:p>
    <w:p w14:paraId="132AE45B"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sz w:val="24"/>
          <w:szCs w:val="24"/>
          <w:shd w:val="clear" w:color="auto" w:fill="FFFFFF"/>
        </w:rPr>
        <w:t> </w:t>
      </w:r>
    </w:p>
    <w:p w14:paraId="6F873E50"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sz w:val="24"/>
          <w:szCs w:val="24"/>
          <w:shd w:val="clear" w:color="auto" w:fill="FFFFFF"/>
        </w:rPr>
        <w:t> </w:t>
      </w:r>
    </w:p>
    <w:p w14:paraId="326E794D" w14:textId="77777777" w:rsidR="00690E15" w:rsidRPr="00690E15" w:rsidRDefault="00690E15" w:rsidP="00690E15">
      <w:pPr>
        <w:shd w:val="clear" w:color="auto" w:fill="FFFFFF"/>
        <w:spacing w:after="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sz w:val="24"/>
          <w:szCs w:val="24"/>
          <w:shd w:val="clear" w:color="auto" w:fill="FFFFFF"/>
        </w:rPr>
        <w:t> </w:t>
      </w:r>
    </w:p>
    <w:p w14:paraId="53304AB9" w14:textId="77777777" w:rsidR="00690E15" w:rsidRPr="00690E15" w:rsidRDefault="00690E15" w:rsidP="00690E15">
      <w:pPr>
        <w:spacing w:after="240" w:line="240" w:lineRule="auto"/>
        <w:rPr>
          <w:rFonts w:ascii="Times New Roman" w:eastAsia="Times New Roman" w:hAnsi="Times New Roman" w:cs="Times New Roman"/>
          <w:sz w:val="24"/>
          <w:szCs w:val="24"/>
          <w:shd w:val="clear" w:color="auto" w:fill="FFFFFF"/>
        </w:rPr>
      </w:pPr>
      <w:r w:rsidRPr="00690E15">
        <w:rPr>
          <w:rFonts w:ascii="Times New Roman" w:eastAsia="Times New Roman" w:hAnsi="Times New Roman" w:cs="Times New Roman"/>
          <w:color w:val="000000"/>
          <w:sz w:val="24"/>
          <w:szCs w:val="24"/>
        </w:rPr>
        <w:br/>
      </w:r>
      <w:r w:rsidRPr="00690E15">
        <w:rPr>
          <w:rFonts w:ascii="Times New Roman" w:eastAsia="Times New Roman" w:hAnsi="Times New Roman" w:cs="Times New Roman"/>
          <w:color w:val="000000"/>
          <w:sz w:val="24"/>
          <w:szCs w:val="24"/>
        </w:rPr>
        <w:br/>
      </w:r>
      <w:r w:rsidRPr="00690E15">
        <w:rPr>
          <w:rFonts w:ascii="Times New Roman" w:eastAsia="Times New Roman" w:hAnsi="Times New Roman" w:cs="Times New Roman"/>
          <w:color w:val="000000"/>
          <w:sz w:val="24"/>
          <w:szCs w:val="24"/>
        </w:rPr>
        <w:br/>
      </w:r>
    </w:p>
    <w:p w14:paraId="2C4C36F7" w14:textId="77777777" w:rsidR="009972FA" w:rsidRPr="00067822" w:rsidRDefault="009972FA" w:rsidP="00690E15">
      <w:pPr>
        <w:spacing w:after="0" w:line="480" w:lineRule="auto"/>
        <w:jc w:val="center"/>
        <w:rPr>
          <w:rFonts w:ascii="Times New Roman" w:hAnsi="Times New Roman" w:cs="Times New Roman"/>
          <w:sz w:val="24"/>
          <w:szCs w:val="24"/>
        </w:rPr>
      </w:pPr>
      <w:bookmarkStart w:id="0" w:name="_GoBack"/>
      <w:bookmarkEnd w:id="0"/>
    </w:p>
    <w:sectPr w:rsidR="009972FA" w:rsidRPr="00067822" w:rsidSect="001E611D">
      <w:headerReference w:type="default" r:id="rId9"/>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B2770" w14:textId="77777777" w:rsidR="00E317D3" w:rsidRDefault="00E317D3" w:rsidP="00964F7B">
      <w:pPr>
        <w:spacing w:after="0" w:line="240" w:lineRule="auto"/>
      </w:pPr>
      <w:r>
        <w:separator/>
      </w:r>
    </w:p>
  </w:endnote>
  <w:endnote w:type="continuationSeparator" w:id="0">
    <w:p w14:paraId="07E4EC42" w14:textId="77777777" w:rsidR="00E317D3" w:rsidRDefault="00E317D3"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D804B" w14:textId="77777777" w:rsidR="00E317D3" w:rsidRDefault="00E317D3" w:rsidP="00964F7B">
      <w:pPr>
        <w:spacing w:after="0" w:line="240" w:lineRule="auto"/>
      </w:pPr>
      <w:r>
        <w:separator/>
      </w:r>
    </w:p>
  </w:footnote>
  <w:footnote w:type="continuationSeparator" w:id="0">
    <w:p w14:paraId="640FC904" w14:textId="77777777" w:rsidR="00E317D3" w:rsidRDefault="00E317D3"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3D6636" w:rsidRDefault="003D663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EB609B" w14:textId="77777777" w:rsidR="003D6636" w:rsidRDefault="003D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94FDB"/>
    <w:multiLevelType w:val="multilevel"/>
    <w:tmpl w:val="A64E9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6D5F08"/>
    <w:multiLevelType w:val="multilevel"/>
    <w:tmpl w:val="06F67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A4"/>
    <w:multiLevelType w:val="multilevel"/>
    <w:tmpl w:val="F8F21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CA7F10"/>
    <w:multiLevelType w:val="multilevel"/>
    <w:tmpl w:val="CCD217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CC2723"/>
    <w:multiLevelType w:val="multilevel"/>
    <w:tmpl w:val="4D788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9A785A"/>
    <w:multiLevelType w:val="multilevel"/>
    <w:tmpl w:val="ED985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D95334"/>
    <w:multiLevelType w:val="multilevel"/>
    <w:tmpl w:val="705E5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056957"/>
    <w:multiLevelType w:val="multilevel"/>
    <w:tmpl w:val="0CE62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F86A02"/>
    <w:multiLevelType w:val="multilevel"/>
    <w:tmpl w:val="2946A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361340"/>
    <w:multiLevelType w:val="multilevel"/>
    <w:tmpl w:val="703C4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FB5A19"/>
    <w:multiLevelType w:val="multilevel"/>
    <w:tmpl w:val="6D027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A00C61"/>
    <w:multiLevelType w:val="multilevel"/>
    <w:tmpl w:val="2D84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0A1C8F"/>
    <w:multiLevelType w:val="multilevel"/>
    <w:tmpl w:val="B058C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124115"/>
    <w:multiLevelType w:val="multilevel"/>
    <w:tmpl w:val="27845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B74EE5"/>
    <w:multiLevelType w:val="multilevel"/>
    <w:tmpl w:val="DC949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B228D4"/>
    <w:multiLevelType w:val="multilevel"/>
    <w:tmpl w:val="1F464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2743D1"/>
    <w:multiLevelType w:val="multilevel"/>
    <w:tmpl w:val="CB8E8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A5215F"/>
    <w:multiLevelType w:val="multilevel"/>
    <w:tmpl w:val="DA28B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5A02E9"/>
    <w:multiLevelType w:val="multilevel"/>
    <w:tmpl w:val="B5DEB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CF007E"/>
    <w:multiLevelType w:val="multilevel"/>
    <w:tmpl w:val="3C225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7130BF"/>
    <w:multiLevelType w:val="multilevel"/>
    <w:tmpl w:val="7458E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831173"/>
    <w:multiLevelType w:val="multilevel"/>
    <w:tmpl w:val="47482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1A2763"/>
    <w:multiLevelType w:val="multilevel"/>
    <w:tmpl w:val="58E26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ED04DC"/>
    <w:multiLevelType w:val="multilevel"/>
    <w:tmpl w:val="51941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2D31EC"/>
    <w:multiLevelType w:val="multilevel"/>
    <w:tmpl w:val="F1363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791DC2"/>
    <w:multiLevelType w:val="multilevel"/>
    <w:tmpl w:val="C262C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EC1FF7"/>
    <w:multiLevelType w:val="multilevel"/>
    <w:tmpl w:val="F1004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D95EAD"/>
    <w:multiLevelType w:val="multilevel"/>
    <w:tmpl w:val="C42E8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E6A407F"/>
    <w:multiLevelType w:val="multilevel"/>
    <w:tmpl w:val="267E1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105951"/>
    <w:multiLevelType w:val="multilevel"/>
    <w:tmpl w:val="A6FA6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A1A2DBE"/>
    <w:multiLevelType w:val="multilevel"/>
    <w:tmpl w:val="FEF82F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D8569C"/>
    <w:multiLevelType w:val="multilevel"/>
    <w:tmpl w:val="C57A5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F802E9"/>
    <w:multiLevelType w:val="multilevel"/>
    <w:tmpl w:val="A6D483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3F671B"/>
    <w:multiLevelType w:val="multilevel"/>
    <w:tmpl w:val="A4EA4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6"/>
  </w:num>
  <w:num w:numId="3">
    <w:abstractNumId w:val="31"/>
  </w:num>
  <w:num w:numId="4">
    <w:abstractNumId w:val="13"/>
  </w:num>
  <w:num w:numId="5">
    <w:abstractNumId w:val="1"/>
  </w:num>
  <w:num w:numId="6">
    <w:abstractNumId w:val="22"/>
  </w:num>
  <w:num w:numId="7">
    <w:abstractNumId w:val="8"/>
  </w:num>
  <w:num w:numId="8">
    <w:abstractNumId w:val="6"/>
  </w:num>
  <w:num w:numId="9">
    <w:abstractNumId w:val="21"/>
  </w:num>
  <w:num w:numId="10">
    <w:abstractNumId w:val="10"/>
  </w:num>
  <w:num w:numId="11">
    <w:abstractNumId w:val="5"/>
  </w:num>
  <w:num w:numId="12">
    <w:abstractNumId w:val="20"/>
  </w:num>
  <w:num w:numId="13">
    <w:abstractNumId w:val="4"/>
  </w:num>
  <w:num w:numId="14">
    <w:abstractNumId w:val="0"/>
  </w:num>
  <w:num w:numId="15">
    <w:abstractNumId w:val="26"/>
  </w:num>
  <w:num w:numId="16">
    <w:abstractNumId w:val="17"/>
  </w:num>
  <w:num w:numId="17">
    <w:abstractNumId w:val="33"/>
  </w:num>
  <w:num w:numId="18">
    <w:abstractNumId w:val="25"/>
  </w:num>
  <w:num w:numId="19">
    <w:abstractNumId w:val="28"/>
  </w:num>
  <w:num w:numId="20">
    <w:abstractNumId w:val="32"/>
  </w:num>
  <w:num w:numId="21">
    <w:abstractNumId w:val="30"/>
  </w:num>
  <w:num w:numId="22">
    <w:abstractNumId w:val="9"/>
  </w:num>
  <w:num w:numId="23">
    <w:abstractNumId w:val="7"/>
  </w:num>
  <w:num w:numId="24">
    <w:abstractNumId w:val="15"/>
  </w:num>
  <w:num w:numId="25">
    <w:abstractNumId w:val="29"/>
  </w:num>
  <w:num w:numId="26">
    <w:abstractNumId w:val="14"/>
  </w:num>
  <w:num w:numId="27">
    <w:abstractNumId w:val="23"/>
  </w:num>
  <w:num w:numId="28">
    <w:abstractNumId w:val="24"/>
  </w:num>
  <w:num w:numId="29">
    <w:abstractNumId w:val="11"/>
  </w:num>
  <w:num w:numId="30">
    <w:abstractNumId w:val="27"/>
  </w:num>
  <w:num w:numId="31">
    <w:abstractNumId w:val="3"/>
  </w:num>
  <w:num w:numId="32">
    <w:abstractNumId w:val="12"/>
  </w:num>
  <w:num w:numId="33">
    <w:abstractNumId w:val="19"/>
  </w:num>
  <w:num w:numId="34">
    <w:abstractNumId w:val="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51B4"/>
    <w:rsid w:val="001013F6"/>
    <w:rsid w:val="001335CE"/>
    <w:rsid w:val="001E611D"/>
    <w:rsid w:val="001F68BB"/>
    <w:rsid w:val="0020210D"/>
    <w:rsid w:val="00231888"/>
    <w:rsid w:val="002413D0"/>
    <w:rsid w:val="0025250E"/>
    <w:rsid w:val="002629EC"/>
    <w:rsid w:val="00284B1B"/>
    <w:rsid w:val="002B5D84"/>
    <w:rsid w:val="002E5317"/>
    <w:rsid w:val="002F549A"/>
    <w:rsid w:val="00306FBD"/>
    <w:rsid w:val="0031467B"/>
    <w:rsid w:val="00397835"/>
    <w:rsid w:val="003C6D7F"/>
    <w:rsid w:val="003D6636"/>
    <w:rsid w:val="00445937"/>
    <w:rsid w:val="004513F7"/>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90E15"/>
    <w:rsid w:val="006D77AA"/>
    <w:rsid w:val="006E6E77"/>
    <w:rsid w:val="00701A8B"/>
    <w:rsid w:val="00701F7D"/>
    <w:rsid w:val="00705A46"/>
    <w:rsid w:val="00747556"/>
    <w:rsid w:val="007504D8"/>
    <w:rsid w:val="007A425D"/>
    <w:rsid w:val="007F2982"/>
    <w:rsid w:val="007F3CDA"/>
    <w:rsid w:val="00807F34"/>
    <w:rsid w:val="008334A3"/>
    <w:rsid w:val="00834B28"/>
    <w:rsid w:val="008424E7"/>
    <w:rsid w:val="00847A8C"/>
    <w:rsid w:val="0085363E"/>
    <w:rsid w:val="00866327"/>
    <w:rsid w:val="00872450"/>
    <w:rsid w:val="00885316"/>
    <w:rsid w:val="008B5D1C"/>
    <w:rsid w:val="008D07F9"/>
    <w:rsid w:val="008E3773"/>
    <w:rsid w:val="00901DAA"/>
    <w:rsid w:val="00933E65"/>
    <w:rsid w:val="009435BF"/>
    <w:rsid w:val="009438DB"/>
    <w:rsid w:val="00953BCF"/>
    <w:rsid w:val="00964F7B"/>
    <w:rsid w:val="009972FA"/>
    <w:rsid w:val="009A7A2E"/>
    <w:rsid w:val="009D1B67"/>
    <w:rsid w:val="009D3F63"/>
    <w:rsid w:val="009F63B8"/>
    <w:rsid w:val="00A02D8A"/>
    <w:rsid w:val="00A3737C"/>
    <w:rsid w:val="00A6453E"/>
    <w:rsid w:val="00A82959"/>
    <w:rsid w:val="00AC419F"/>
    <w:rsid w:val="00AD5AE1"/>
    <w:rsid w:val="00AF7BC5"/>
    <w:rsid w:val="00B014AA"/>
    <w:rsid w:val="00C115E0"/>
    <w:rsid w:val="00C27612"/>
    <w:rsid w:val="00CE40FC"/>
    <w:rsid w:val="00D20656"/>
    <w:rsid w:val="00D3300C"/>
    <w:rsid w:val="00D90E2F"/>
    <w:rsid w:val="00DD0175"/>
    <w:rsid w:val="00DF4E6F"/>
    <w:rsid w:val="00E317D3"/>
    <w:rsid w:val="00E83612"/>
    <w:rsid w:val="00E91C7E"/>
    <w:rsid w:val="00EB1377"/>
    <w:rsid w:val="00EB1C04"/>
    <w:rsid w:val="00EF114C"/>
    <w:rsid w:val="00EF248D"/>
    <w:rsid w:val="00F0383A"/>
    <w:rsid w:val="00F06D4F"/>
    <w:rsid w:val="00F07086"/>
    <w:rsid w:val="00F133E6"/>
    <w:rsid w:val="00F31987"/>
    <w:rsid w:val="00F75FBC"/>
    <w:rsid w:val="00FA210F"/>
    <w:rsid w:val="00FB7503"/>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548907791">
      <w:bodyDiv w:val="1"/>
      <w:marLeft w:val="0"/>
      <w:marRight w:val="0"/>
      <w:marTop w:val="0"/>
      <w:marBottom w:val="0"/>
      <w:divBdr>
        <w:top w:val="none" w:sz="0" w:space="0" w:color="auto"/>
        <w:left w:val="none" w:sz="0" w:space="0" w:color="auto"/>
        <w:bottom w:val="none" w:sz="0" w:space="0" w:color="auto"/>
        <w:right w:val="none" w:sz="0" w:space="0" w:color="auto"/>
      </w:divBdr>
      <w:divsChild>
        <w:div w:id="1438140092">
          <w:marLeft w:val="0"/>
          <w:marRight w:val="0"/>
          <w:marTop w:val="0"/>
          <w:marBottom w:val="0"/>
          <w:divBdr>
            <w:top w:val="none" w:sz="0" w:space="0" w:color="auto"/>
            <w:left w:val="none" w:sz="0" w:space="0" w:color="auto"/>
            <w:bottom w:val="none" w:sz="0" w:space="0" w:color="auto"/>
            <w:right w:val="none" w:sz="0" w:space="0" w:color="auto"/>
          </w:divBdr>
        </w:div>
      </w:divsChild>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82201E-1648-449A-BB48-5BB811DF8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23</Pages>
  <Words>3867</Words>
  <Characters>2204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Horatio Hodge</cp:lastModifiedBy>
  <cp:revision>10</cp:revision>
  <cp:lastPrinted>2017-11-28T18:10:00Z</cp:lastPrinted>
  <dcterms:created xsi:type="dcterms:W3CDTF">2018-01-22T03:00:00Z</dcterms:created>
  <dcterms:modified xsi:type="dcterms:W3CDTF">2018-04-09T01:29:00Z</dcterms:modified>
</cp:coreProperties>
</file>